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5"/>
        <w:tblpPr w:leftFromText="180" w:rightFromText="180" w:vertAnchor="text" w:horzAnchor="margin" w:tblpXSpec="right" w:tblpY="-102"/>
        <w:tblW w:w="0" w:type="auto"/>
        <w:tblLook w:val="04A0" w:firstRow="1" w:lastRow="0" w:firstColumn="1" w:lastColumn="0" w:noHBand="0" w:noVBand="1"/>
      </w:tblPr>
      <w:tblGrid>
        <w:gridCol w:w="1281"/>
        <w:gridCol w:w="1423"/>
      </w:tblGrid>
      <w:tr w:rsidR="00614FD3" w:rsidRPr="00614FD3" w14:paraId="018CB317" w14:textId="77777777" w:rsidTr="00B52CDC">
        <w:trPr>
          <w:trHeight w:val="328"/>
        </w:trPr>
        <w:tc>
          <w:tcPr>
            <w:tcW w:w="1281" w:type="dxa"/>
            <w:vAlign w:val="center"/>
          </w:tcPr>
          <w:p w14:paraId="5730C6B1" w14:textId="1A38809A" w:rsidR="008E713D" w:rsidRPr="00614FD3" w:rsidRDefault="008E713D" w:rsidP="00B52CDC">
            <w:pPr>
              <w:snapToGrid w:val="0"/>
              <w:spacing w:line="24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614FD3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報名序號</w:t>
            </w:r>
          </w:p>
        </w:tc>
        <w:tc>
          <w:tcPr>
            <w:tcW w:w="1423" w:type="dxa"/>
            <w:vAlign w:val="center"/>
          </w:tcPr>
          <w:p w14:paraId="05434A79" w14:textId="73C32F85" w:rsidR="008E713D" w:rsidRPr="00614FD3" w:rsidRDefault="00B52CDC" w:rsidP="00B52CDC">
            <w:pPr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E66A2C">
              <w:rPr>
                <w:rFonts w:ascii="Times New Roman" w:eastAsia="標楷體" w:hAnsi="Times New Roman" w:cs="Times New Roman"/>
                <w:color w:val="BFBFBF" w:themeColor="background1" w:themeShade="BF"/>
                <w:sz w:val="20"/>
                <w:szCs w:val="20"/>
              </w:rPr>
              <w:t>主辦單位填寫</w:t>
            </w:r>
          </w:p>
        </w:tc>
      </w:tr>
    </w:tbl>
    <w:p w14:paraId="7CEC3467" w14:textId="75F639BD" w:rsidR="00C65A41" w:rsidRPr="00A44773" w:rsidRDefault="00C65A41" w:rsidP="009F03DA">
      <w:pPr>
        <w:spacing w:line="360" w:lineRule="exact"/>
        <w:rPr>
          <w:rFonts w:ascii="Times New Roman" w:eastAsia="標楷體" w:hAnsi="Times New Roman" w:cs="Times New Roman"/>
          <w:b/>
          <w:color w:val="000000" w:themeColor="text1"/>
          <w:sz w:val="32"/>
        </w:rPr>
      </w:pPr>
    </w:p>
    <w:p w14:paraId="68D86882" w14:textId="26136045" w:rsidR="00B52CDC" w:rsidRPr="00A44773" w:rsidRDefault="00C65A41" w:rsidP="009F03DA">
      <w:pPr>
        <w:spacing w:line="360" w:lineRule="exact"/>
        <w:jc w:val="center"/>
        <w:rPr>
          <w:rFonts w:ascii="Times New Roman" w:eastAsia="標楷體" w:hAnsi="Times New Roman" w:cs="Times New Roman"/>
          <w:b/>
          <w:color w:val="000000" w:themeColor="text1"/>
          <w:sz w:val="32"/>
        </w:rPr>
      </w:pPr>
      <w:r w:rsidRPr="00A44773">
        <w:rPr>
          <w:rFonts w:ascii="Times New Roman" w:eastAsia="標楷體" w:hAnsi="Times New Roman" w:cs="Times New Roman"/>
          <w:b/>
          <w:color w:val="000000" w:themeColor="text1"/>
          <w:sz w:val="32"/>
        </w:rPr>
        <w:t>202</w:t>
      </w:r>
      <w:r w:rsidR="00446729" w:rsidRPr="00A44773">
        <w:rPr>
          <w:rFonts w:ascii="Times New Roman" w:eastAsia="標楷體" w:hAnsi="Times New Roman" w:cs="Times New Roman" w:hint="eastAsia"/>
          <w:b/>
          <w:color w:val="000000" w:themeColor="text1"/>
          <w:sz w:val="32"/>
        </w:rPr>
        <w:t>5</w:t>
      </w:r>
      <w:r w:rsidR="009F03DA" w:rsidRPr="00A44773">
        <w:rPr>
          <w:rFonts w:ascii="Times New Roman" w:eastAsia="標楷體" w:hAnsi="Times New Roman" w:cs="Times New Roman"/>
          <w:b/>
          <w:color w:val="000000" w:themeColor="text1"/>
          <w:sz w:val="32"/>
        </w:rPr>
        <w:t xml:space="preserve"> </w:t>
      </w:r>
      <w:r w:rsidRPr="00A44773">
        <w:rPr>
          <w:rFonts w:ascii="Times New Roman" w:eastAsia="標楷體" w:hAnsi="Times New Roman" w:cs="Times New Roman"/>
          <w:b/>
          <w:color w:val="000000" w:themeColor="text1"/>
          <w:sz w:val="32"/>
        </w:rPr>
        <w:t>NTIN</w:t>
      </w:r>
      <w:r w:rsidR="009F03DA" w:rsidRPr="00A44773">
        <w:rPr>
          <w:rFonts w:ascii="Times New Roman" w:eastAsia="標楷體" w:hAnsi="Times New Roman" w:cs="Times New Roman"/>
          <w:b/>
          <w:color w:val="000000" w:themeColor="text1"/>
          <w:sz w:val="32"/>
        </w:rPr>
        <w:t>-start</w:t>
      </w:r>
      <w:r w:rsidR="009F03DA" w:rsidRPr="00A44773">
        <w:rPr>
          <w:rFonts w:ascii="Times New Roman" w:eastAsia="標楷體" w:hAnsi="Times New Roman" w:cs="Times New Roman"/>
          <w:b/>
          <w:color w:val="000000" w:themeColor="text1"/>
          <w:sz w:val="32"/>
        </w:rPr>
        <w:t>三創</w:t>
      </w:r>
      <w:r w:rsidRPr="00A44773">
        <w:rPr>
          <w:rFonts w:ascii="Times New Roman" w:eastAsia="標楷體" w:hAnsi="Times New Roman" w:cs="Times New Roman"/>
          <w:b/>
          <w:color w:val="000000" w:themeColor="text1"/>
          <w:sz w:val="32"/>
        </w:rPr>
        <w:t>競賽</w:t>
      </w:r>
    </w:p>
    <w:p w14:paraId="7D2B3698" w14:textId="273242C3" w:rsidR="00C65A41" w:rsidRPr="00A44773" w:rsidRDefault="00C65A41" w:rsidP="00F2523A">
      <w:pPr>
        <w:spacing w:line="360" w:lineRule="exact"/>
        <w:jc w:val="center"/>
        <w:rPr>
          <w:rFonts w:ascii="Times New Roman" w:eastAsia="標楷體" w:hAnsi="Times New Roman" w:cs="Times New Roman"/>
          <w:b/>
          <w:color w:val="000000" w:themeColor="text1"/>
          <w:sz w:val="32"/>
        </w:rPr>
      </w:pPr>
      <w:r w:rsidRPr="00A44773">
        <w:rPr>
          <w:rFonts w:ascii="Times New Roman" w:eastAsia="標楷體" w:hAnsi="Times New Roman" w:cs="Times New Roman"/>
          <w:b/>
          <w:color w:val="000000" w:themeColor="text1"/>
          <w:sz w:val="32"/>
        </w:rPr>
        <w:t>參賽團隊報名表</w:t>
      </w:r>
    </w:p>
    <w:p w14:paraId="4E37FFF1" w14:textId="4A836268" w:rsidR="00F2523A" w:rsidRPr="00A44773" w:rsidRDefault="00B47FCD" w:rsidP="00B47FCD">
      <w:pPr>
        <w:spacing w:line="360" w:lineRule="exact"/>
        <w:jc w:val="right"/>
        <w:rPr>
          <w:rFonts w:ascii="Times New Roman" w:eastAsia="標楷體" w:hAnsi="Times New Roman" w:cs="Times New Roman"/>
          <w:color w:val="000000" w:themeColor="text1"/>
          <w:sz w:val="20"/>
        </w:rPr>
      </w:pPr>
      <w:r w:rsidRPr="00A44773">
        <w:rPr>
          <w:rFonts w:ascii="Times New Roman" w:eastAsia="標楷體" w:hAnsi="Times New Roman" w:cs="Times New Roman"/>
          <w:color w:val="000000" w:themeColor="text1"/>
          <w:sz w:val="20"/>
        </w:rPr>
        <w:t>（若本表列數不敷使用，請自行增加）</w:t>
      </w:r>
    </w:p>
    <w:tbl>
      <w:tblPr>
        <w:tblW w:w="987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60"/>
        <w:gridCol w:w="1964"/>
        <w:gridCol w:w="2243"/>
        <w:gridCol w:w="1649"/>
        <w:gridCol w:w="2662"/>
      </w:tblGrid>
      <w:tr w:rsidR="00A44773" w:rsidRPr="00A44773" w14:paraId="67585CD4" w14:textId="77777777" w:rsidTr="001729AA">
        <w:trPr>
          <w:trHeight w:hRule="exact" w:val="765"/>
          <w:jc w:val="center"/>
        </w:trPr>
        <w:tc>
          <w:tcPr>
            <w:tcW w:w="3324" w:type="dxa"/>
            <w:gridSpan w:val="2"/>
            <w:vAlign w:val="center"/>
          </w:tcPr>
          <w:p w14:paraId="14BA1E9D" w14:textId="77777777" w:rsidR="00C65A41" w:rsidRPr="00A44773" w:rsidRDefault="00C65A41" w:rsidP="00142D8C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8"/>
              </w:rPr>
            </w:pPr>
            <w:r w:rsidRPr="00A44773"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8"/>
              </w:rPr>
              <w:t>團隊名稱</w:t>
            </w:r>
          </w:p>
        </w:tc>
        <w:tc>
          <w:tcPr>
            <w:tcW w:w="6554" w:type="dxa"/>
            <w:gridSpan w:val="3"/>
            <w:shd w:val="clear" w:color="auto" w:fill="auto"/>
            <w:vAlign w:val="center"/>
          </w:tcPr>
          <w:p w14:paraId="43351AF7" w14:textId="55996598" w:rsidR="00C65A41" w:rsidRPr="00A44773" w:rsidRDefault="00DE0120" w:rsidP="00142D8C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8"/>
              </w:rPr>
            </w:pPr>
            <w:r w:rsidRPr="00DE0120">
              <w:rPr>
                <w:rFonts w:ascii="Times New Roman" w:eastAsia="標楷體" w:hAnsi="Times New Roman" w:cs="Times New Roman" w:hint="eastAsia"/>
                <w:color w:val="000000" w:themeColor="text1"/>
                <w:sz w:val="28"/>
                <w:szCs w:val="28"/>
              </w:rPr>
              <w:t>夢境回聲</w:t>
            </w:r>
          </w:p>
        </w:tc>
      </w:tr>
      <w:tr w:rsidR="00A44773" w:rsidRPr="00A44773" w14:paraId="4C4C48D8" w14:textId="77777777" w:rsidTr="001729AA">
        <w:trPr>
          <w:trHeight w:hRule="exact" w:val="723"/>
          <w:jc w:val="center"/>
        </w:trPr>
        <w:tc>
          <w:tcPr>
            <w:tcW w:w="1360" w:type="dxa"/>
            <w:vMerge w:val="restart"/>
            <w:shd w:val="clear" w:color="auto" w:fill="auto"/>
            <w:vAlign w:val="center"/>
          </w:tcPr>
          <w:p w14:paraId="43EE2ED2" w14:textId="2F59CD65" w:rsidR="00C65A41" w:rsidRPr="00A44773" w:rsidRDefault="00C65A41" w:rsidP="00142D8C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A44773">
              <w:rPr>
                <w:rFonts w:ascii="Times New Roman" w:eastAsia="標楷體" w:hAnsi="Times New Roman" w:cs="Times New Roman"/>
                <w:color w:val="000000" w:themeColor="text1"/>
                <w:sz w:val="28"/>
                <w:szCs w:val="28"/>
              </w:rPr>
              <w:t>指導老師</w:t>
            </w:r>
          </w:p>
        </w:tc>
        <w:tc>
          <w:tcPr>
            <w:tcW w:w="1964" w:type="dxa"/>
            <w:vAlign w:val="center"/>
          </w:tcPr>
          <w:p w14:paraId="23870728" w14:textId="77777777" w:rsidR="00C65A41" w:rsidRPr="00A44773" w:rsidRDefault="00C65A41" w:rsidP="00142D8C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A44773">
              <w:rPr>
                <w:rFonts w:ascii="Times New Roman" w:eastAsia="標楷體" w:hAnsi="Times New Roman" w:cs="Times New Roman"/>
                <w:color w:val="000000" w:themeColor="text1"/>
              </w:rPr>
              <w:t>姓名</w:t>
            </w:r>
          </w:p>
        </w:tc>
        <w:tc>
          <w:tcPr>
            <w:tcW w:w="2243" w:type="dxa"/>
            <w:shd w:val="clear" w:color="auto" w:fill="auto"/>
            <w:vAlign w:val="center"/>
          </w:tcPr>
          <w:p w14:paraId="0E2A4D58" w14:textId="0E00E61F" w:rsidR="00C65A41" w:rsidRPr="0046314A" w:rsidRDefault="00DE0120" w:rsidP="00142D8C">
            <w:pPr>
              <w:spacing w:line="320" w:lineRule="exact"/>
              <w:jc w:val="center"/>
              <w:rPr>
                <w:rFonts w:ascii="標楷體" w:eastAsia="標楷體" w:hAnsi="標楷體" w:cs="Times New Roman"/>
                <w:color w:val="000000" w:themeColor="text1"/>
              </w:rPr>
            </w:pPr>
            <w:r w:rsidRPr="0046314A">
              <w:rPr>
                <w:rFonts w:ascii="標楷體" w:eastAsia="標楷體" w:hAnsi="標楷體" w:cs="Times New Roman" w:hint="eastAsia"/>
                <w:color w:val="000000"/>
              </w:rPr>
              <w:t>林育志</w:t>
            </w:r>
          </w:p>
        </w:tc>
        <w:tc>
          <w:tcPr>
            <w:tcW w:w="1649" w:type="dxa"/>
            <w:shd w:val="clear" w:color="auto" w:fill="auto"/>
            <w:vAlign w:val="center"/>
          </w:tcPr>
          <w:p w14:paraId="07E5EB36" w14:textId="77777777" w:rsidR="00C65A41" w:rsidRPr="00A44773" w:rsidRDefault="00C65A41" w:rsidP="00142D8C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A44773">
              <w:rPr>
                <w:rFonts w:ascii="Times New Roman" w:eastAsia="標楷體" w:hAnsi="Times New Roman" w:cs="Times New Roman"/>
                <w:color w:val="000000" w:themeColor="text1"/>
              </w:rPr>
              <w:t>聯絡電話</w:t>
            </w:r>
          </w:p>
        </w:tc>
        <w:tc>
          <w:tcPr>
            <w:tcW w:w="2662" w:type="dxa"/>
            <w:shd w:val="clear" w:color="auto" w:fill="auto"/>
            <w:vAlign w:val="center"/>
          </w:tcPr>
          <w:p w14:paraId="1A7D199C" w14:textId="68EAB1BE" w:rsidR="00C65A41" w:rsidRPr="00A44773" w:rsidRDefault="00DD135B" w:rsidP="00142D8C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DD135B">
              <w:rPr>
                <w:rFonts w:ascii="Times New Roman" w:eastAsia="標楷體" w:hAnsi="Times New Roman" w:cs="Times New Roman"/>
                <w:color w:val="000000" w:themeColor="text1"/>
              </w:rPr>
              <w:t>0912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</w:rPr>
              <w:t>-</w:t>
            </w:r>
            <w:r w:rsidRPr="00DD135B">
              <w:rPr>
                <w:rFonts w:ascii="Times New Roman" w:eastAsia="標楷體" w:hAnsi="Times New Roman" w:cs="Times New Roman"/>
                <w:color w:val="000000" w:themeColor="text1"/>
              </w:rPr>
              <w:t>022</w:t>
            </w:r>
            <w:r>
              <w:rPr>
                <w:rFonts w:ascii="Times New Roman" w:eastAsia="標楷體" w:hAnsi="Times New Roman" w:cs="Times New Roman"/>
                <w:color w:val="000000" w:themeColor="text1"/>
              </w:rPr>
              <w:t>-</w:t>
            </w:r>
            <w:r w:rsidRPr="00DD135B">
              <w:rPr>
                <w:rFonts w:ascii="Times New Roman" w:eastAsia="標楷體" w:hAnsi="Times New Roman" w:cs="Times New Roman"/>
                <w:color w:val="000000" w:themeColor="text1"/>
              </w:rPr>
              <w:t>366</w:t>
            </w:r>
          </w:p>
        </w:tc>
      </w:tr>
      <w:tr w:rsidR="00A44773" w:rsidRPr="00A44773" w14:paraId="4A940DCE" w14:textId="77777777" w:rsidTr="001729AA">
        <w:trPr>
          <w:trHeight w:hRule="exact" w:val="723"/>
          <w:jc w:val="center"/>
        </w:trPr>
        <w:tc>
          <w:tcPr>
            <w:tcW w:w="1360" w:type="dxa"/>
            <w:vMerge/>
            <w:shd w:val="clear" w:color="auto" w:fill="auto"/>
            <w:vAlign w:val="center"/>
          </w:tcPr>
          <w:p w14:paraId="259351C6" w14:textId="77777777" w:rsidR="00C65A41" w:rsidRPr="00A44773" w:rsidRDefault="00C65A41" w:rsidP="00142D8C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1964" w:type="dxa"/>
            <w:vAlign w:val="center"/>
          </w:tcPr>
          <w:p w14:paraId="1FB4E176" w14:textId="77777777" w:rsidR="00C65A41" w:rsidRPr="00A44773" w:rsidRDefault="00C65A41" w:rsidP="00142D8C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A44773">
              <w:rPr>
                <w:rFonts w:ascii="Times New Roman" w:eastAsia="標楷體" w:hAnsi="Times New Roman" w:cs="Times New Roman"/>
                <w:color w:val="000000" w:themeColor="text1"/>
              </w:rPr>
              <w:t>單位</w:t>
            </w:r>
            <w:r w:rsidRPr="00A44773">
              <w:rPr>
                <w:rFonts w:ascii="Times New Roman" w:eastAsia="標楷體" w:hAnsi="Times New Roman" w:cs="Times New Roman"/>
                <w:color w:val="000000" w:themeColor="text1"/>
              </w:rPr>
              <w:t>/</w:t>
            </w:r>
            <w:r w:rsidRPr="00A44773">
              <w:rPr>
                <w:rFonts w:ascii="Times New Roman" w:eastAsia="標楷體" w:hAnsi="Times New Roman" w:cs="Times New Roman"/>
                <w:color w:val="000000" w:themeColor="text1"/>
              </w:rPr>
              <w:t>職稱</w:t>
            </w:r>
          </w:p>
        </w:tc>
        <w:tc>
          <w:tcPr>
            <w:tcW w:w="6554" w:type="dxa"/>
            <w:gridSpan w:val="3"/>
            <w:shd w:val="clear" w:color="auto" w:fill="auto"/>
            <w:vAlign w:val="center"/>
          </w:tcPr>
          <w:p w14:paraId="793A3F1C" w14:textId="01C4006A" w:rsidR="00C65A41" w:rsidRPr="00DE0120" w:rsidRDefault="00DE0120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DE0120">
              <w:rPr>
                <w:rFonts w:ascii="Times New Roman" w:eastAsia="標楷體" w:hAnsi="Times New Roman" w:cs="Times New Roman" w:hint="eastAsia"/>
                <w:color w:val="000000" w:themeColor="text1"/>
              </w:rPr>
              <w:t>國立</w:t>
            </w:r>
            <w:proofErr w:type="gramStart"/>
            <w:r w:rsidRPr="00DE0120">
              <w:rPr>
                <w:rFonts w:ascii="Times New Roman" w:eastAsia="標楷體" w:hAnsi="Times New Roman" w:cs="Times New Roman" w:hint="eastAsia"/>
                <w:color w:val="000000" w:themeColor="text1"/>
              </w:rPr>
              <w:t>臺</w:t>
            </w:r>
            <w:proofErr w:type="gramEnd"/>
            <w:r w:rsidRPr="00DE0120">
              <w:rPr>
                <w:rFonts w:ascii="Times New Roman" w:eastAsia="標楷體" w:hAnsi="Times New Roman" w:cs="Times New Roman" w:hint="eastAsia"/>
                <w:color w:val="000000" w:themeColor="text1"/>
              </w:rPr>
              <w:t>北商業大學資訊管理系</w:t>
            </w:r>
          </w:p>
        </w:tc>
      </w:tr>
      <w:tr w:rsidR="00A44773" w:rsidRPr="00A44773" w14:paraId="5CF70A35" w14:textId="77777777" w:rsidTr="001729AA">
        <w:trPr>
          <w:trHeight w:hRule="exact" w:val="723"/>
          <w:jc w:val="center"/>
        </w:trPr>
        <w:tc>
          <w:tcPr>
            <w:tcW w:w="1360" w:type="dxa"/>
            <w:vMerge/>
            <w:shd w:val="clear" w:color="auto" w:fill="auto"/>
            <w:vAlign w:val="center"/>
          </w:tcPr>
          <w:p w14:paraId="2CE282C3" w14:textId="77777777" w:rsidR="00C65A41" w:rsidRPr="00A44773" w:rsidRDefault="00C65A41" w:rsidP="00142D8C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1964" w:type="dxa"/>
            <w:vAlign w:val="center"/>
          </w:tcPr>
          <w:p w14:paraId="08BF2E09" w14:textId="77777777" w:rsidR="00C65A41" w:rsidRPr="00A44773" w:rsidRDefault="00C65A41" w:rsidP="00142D8C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A44773">
              <w:rPr>
                <w:rFonts w:ascii="Times New Roman" w:eastAsia="標楷體" w:hAnsi="Times New Roman" w:cs="Times New Roman"/>
                <w:color w:val="000000" w:themeColor="text1"/>
              </w:rPr>
              <w:t>E-mail</w:t>
            </w:r>
          </w:p>
        </w:tc>
        <w:tc>
          <w:tcPr>
            <w:tcW w:w="6554" w:type="dxa"/>
            <w:gridSpan w:val="3"/>
            <w:shd w:val="clear" w:color="auto" w:fill="auto"/>
            <w:vAlign w:val="center"/>
          </w:tcPr>
          <w:p w14:paraId="2955D5C7" w14:textId="35AB9049" w:rsidR="00C65A41" w:rsidRPr="00A44773" w:rsidRDefault="00DE0120" w:rsidP="00142D8C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/>
              </w:rPr>
              <w:t>jokada621@ntub.edu.tw</w:t>
            </w:r>
          </w:p>
        </w:tc>
      </w:tr>
      <w:tr w:rsidR="00A44773" w:rsidRPr="00A44773" w14:paraId="20A36A77" w14:textId="77777777" w:rsidTr="001729AA">
        <w:trPr>
          <w:trHeight w:hRule="exact" w:val="765"/>
          <w:jc w:val="center"/>
        </w:trPr>
        <w:tc>
          <w:tcPr>
            <w:tcW w:w="9878" w:type="dxa"/>
            <w:gridSpan w:val="5"/>
            <w:shd w:val="clear" w:color="auto" w:fill="auto"/>
            <w:vAlign w:val="center"/>
          </w:tcPr>
          <w:p w14:paraId="2928E344" w14:textId="78C6E05F" w:rsidR="006434BF" w:rsidRPr="00A44773" w:rsidRDefault="006434BF" w:rsidP="00142D8C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/>
                <w:color w:val="000000" w:themeColor="text1"/>
              </w:rPr>
            </w:pPr>
            <w:r w:rsidRPr="00A44773">
              <w:rPr>
                <w:rFonts w:ascii="Times New Roman" w:eastAsia="標楷體" w:hAnsi="Times New Roman" w:cs="Times New Roman"/>
                <w:b/>
                <w:color w:val="000000" w:themeColor="text1"/>
                <w:sz w:val="28"/>
              </w:rPr>
              <w:t>團隊成員</w:t>
            </w:r>
          </w:p>
        </w:tc>
      </w:tr>
      <w:tr w:rsidR="00DE0120" w:rsidRPr="00A44773" w14:paraId="587279F5" w14:textId="77777777" w:rsidTr="00D52A4D">
        <w:trPr>
          <w:trHeight w:hRule="exact" w:val="723"/>
          <w:jc w:val="center"/>
        </w:trPr>
        <w:tc>
          <w:tcPr>
            <w:tcW w:w="1360" w:type="dxa"/>
            <w:vMerge w:val="restart"/>
            <w:shd w:val="clear" w:color="auto" w:fill="auto"/>
            <w:vAlign w:val="center"/>
          </w:tcPr>
          <w:p w14:paraId="182C6E4F" w14:textId="4251972B" w:rsidR="00DE0120" w:rsidRPr="00A44773" w:rsidRDefault="00DE0120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A44773">
              <w:rPr>
                <w:rFonts w:ascii="Times New Roman" w:eastAsia="標楷體" w:hAnsi="Times New Roman" w:cs="Times New Roman"/>
                <w:color w:val="000000" w:themeColor="text1"/>
              </w:rPr>
              <w:t>代表人</w:t>
            </w:r>
          </w:p>
        </w:tc>
        <w:tc>
          <w:tcPr>
            <w:tcW w:w="1964" w:type="dxa"/>
            <w:vAlign w:val="center"/>
          </w:tcPr>
          <w:p w14:paraId="7B909B4C" w14:textId="77777777" w:rsidR="00DE0120" w:rsidRPr="00A44773" w:rsidRDefault="00DE0120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A44773">
              <w:rPr>
                <w:rFonts w:ascii="Times New Roman" w:eastAsia="標楷體" w:hAnsi="Times New Roman" w:cs="Times New Roman"/>
                <w:color w:val="000000" w:themeColor="text1"/>
              </w:rPr>
              <w:t>姓名</w:t>
            </w:r>
          </w:p>
        </w:tc>
        <w:tc>
          <w:tcPr>
            <w:tcW w:w="2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A2A133" w14:textId="7B4D9BB8" w:rsidR="00DE0120" w:rsidRPr="0046314A" w:rsidRDefault="00DE0120" w:rsidP="00DE0120">
            <w:pPr>
              <w:spacing w:line="320" w:lineRule="exact"/>
              <w:jc w:val="center"/>
              <w:rPr>
                <w:rFonts w:ascii="標楷體" w:eastAsia="標楷體" w:hAnsi="標楷體" w:cs="Times New Roman"/>
                <w:color w:val="000000" w:themeColor="text1"/>
              </w:rPr>
            </w:pPr>
            <w:r w:rsidRPr="0046314A">
              <w:rPr>
                <w:rFonts w:ascii="標楷體" w:eastAsia="標楷體" w:hAnsi="標楷體" w:cs="Times New Roman"/>
                <w:color w:val="000000"/>
              </w:rPr>
              <w:t>黃忠</w:t>
            </w:r>
          </w:p>
        </w:tc>
        <w:tc>
          <w:tcPr>
            <w:tcW w:w="1649" w:type="dxa"/>
            <w:shd w:val="clear" w:color="auto" w:fill="auto"/>
            <w:vAlign w:val="center"/>
          </w:tcPr>
          <w:p w14:paraId="7B0F259F" w14:textId="77777777" w:rsidR="00DE0120" w:rsidRPr="00A44773" w:rsidRDefault="00DE0120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A44773">
              <w:rPr>
                <w:rFonts w:ascii="Times New Roman" w:eastAsia="標楷體" w:hAnsi="Times New Roman" w:cs="Times New Roman"/>
                <w:color w:val="000000" w:themeColor="text1"/>
              </w:rPr>
              <w:t>聯絡電話</w:t>
            </w:r>
          </w:p>
        </w:tc>
        <w:tc>
          <w:tcPr>
            <w:tcW w:w="2662" w:type="dxa"/>
            <w:shd w:val="clear" w:color="auto" w:fill="auto"/>
            <w:vAlign w:val="center"/>
          </w:tcPr>
          <w:p w14:paraId="0F234DF5" w14:textId="087745CD" w:rsidR="00DE0120" w:rsidRPr="00A44773" w:rsidRDefault="00DE0120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/>
              </w:rPr>
              <w:t>0912-979-127</w:t>
            </w:r>
          </w:p>
        </w:tc>
      </w:tr>
      <w:tr w:rsidR="00DE0120" w:rsidRPr="00A44773" w14:paraId="551A65D0" w14:textId="77777777" w:rsidTr="001729AA">
        <w:trPr>
          <w:trHeight w:hRule="exact" w:val="723"/>
          <w:jc w:val="center"/>
        </w:trPr>
        <w:tc>
          <w:tcPr>
            <w:tcW w:w="1360" w:type="dxa"/>
            <w:vMerge/>
            <w:shd w:val="clear" w:color="auto" w:fill="auto"/>
            <w:vAlign w:val="center"/>
          </w:tcPr>
          <w:p w14:paraId="3ABD908F" w14:textId="77777777" w:rsidR="00DE0120" w:rsidRPr="00A44773" w:rsidRDefault="00DE0120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1964" w:type="dxa"/>
            <w:vAlign w:val="center"/>
          </w:tcPr>
          <w:p w14:paraId="155F8EA6" w14:textId="1710272F" w:rsidR="00DE0120" w:rsidRPr="00A44773" w:rsidRDefault="00DE0120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A44773">
              <w:rPr>
                <w:rFonts w:ascii="Times New Roman" w:eastAsia="標楷體" w:hAnsi="Times New Roman" w:cs="Times New Roman"/>
                <w:color w:val="000000" w:themeColor="text1"/>
              </w:rPr>
              <w:t>學校名稱</w:t>
            </w:r>
          </w:p>
        </w:tc>
        <w:tc>
          <w:tcPr>
            <w:tcW w:w="2243" w:type="dxa"/>
            <w:shd w:val="clear" w:color="auto" w:fill="auto"/>
            <w:vAlign w:val="center"/>
          </w:tcPr>
          <w:p w14:paraId="12DC765C" w14:textId="46DD5AFC" w:rsidR="00DE0120" w:rsidRPr="00A44773" w:rsidRDefault="00DE0120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DE0120">
              <w:rPr>
                <w:rFonts w:ascii="Times New Roman" w:eastAsia="標楷體" w:hAnsi="Times New Roman" w:cs="Times New Roman" w:hint="eastAsia"/>
                <w:color w:val="000000" w:themeColor="text1"/>
              </w:rPr>
              <w:t>國立</w:t>
            </w:r>
            <w:proofErr w:type="gramStart"/>
            <w:r w:rsidRPr="00DE0120">
              <w:rPr>
                <w:rFonts w:ascii="Times New Roman" w:eastAsia="標楷體" w:hAnsi="Times New Roman" w:cs="Times New Roman" w:hint="eastAsia"/>
                <w:color w:val="000000" w:themeColor="text1"/>
              </w:rPr>
              <w:t>臺</w:t>
            </w:r>
            <w:proofErr w:type="gramEnd"/>
            <w:r w:rsidRPr="00DE0120">
              <w:rPr>
                <w:rFonts w:ascii="Times New Roman" w:eastAsia="標楷體" w:hAnsi="Times New Roman" w:cs="Times New Roman" w:hint="eastAsia"/>
                <w:color w:val="000000" w:themeColor="text1"/>
              </w:rPr>
              <w:t>北商業大學</w:t>
            </w:r>
          </w:p>
        </w:tc>
        <w:tc>
          <w:tcPr>
            <w:tcW w:w="1649" w:type="dxa"/>
            <w:shd w:val="clear" w:color="auto" w:fill="auto"/>
            <w:vAlign w:val="center"/>
          </w:tcPr>
          <w:p w14:paraId="2EB574C0" w14:textId="6212DE71" w:rsidR="00DE0120" w:rsidRPr="00A44773" w:rsidRDefault="00DE0120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A44773">
              <w:rPr>
                <w:rFonts w:ascii="Times New Roman" w:eastAsia="標楷體" w:hAnsi="Times New Roman" w:cs="Times New Roman"/>
                <w:color w:val="000000" w:themeColor="text1"/>
              </w:rPr>
              <w:t>科系</w:t>
            </w:r>
            <w:r w:rsidRPr="00A44773">
              <w:rPr>
                <w:rFonts w:ascii="Times New Roman" w:eastAsia="標楷體" w:hAnsi="Times New Roman" w:cs="Times New Roman"/>
                <w:color w:val="000000" w:themeColor="text1"/>
              </w:rPr>
              <w:t>/</w:t>
            </w:r>
            <w:r w:rsidRPr="00A44773">
              <w:rPr>
                <w:rFonts w:ascii="Times New Roman" w:eastAsia="標楷體" w:hAnsi="Times New Roman" w:cs="Times New Roman"/>
                <w:color w:val="000000" w:themeColor="text1"/>
              </w:rPr>
              <w:t>年級</w:t>
            </w:r>
          </w:p>
        </w:tc>
        <w:tc>
          <w:tcPr>
            <w:tcW w:w="2662" w:type="dxa"/>
            <w:shd w:val="clear" w:color="auto" w:fill="auto"/>
            <w:vAlign w:val="center"/>
          </w:tcPr>
          <w:p w14:paraId="712580E7" w14:textId="77777777" w:rsidR="00DE0120" w:rsidRPr="00DE0120" w:rsidRDefault="00DE0120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DE0120">
              <w:rPr>
                <w:rFonts w:ascii="Times New Roman" w:eastAsia="標楷體" w:hAnsi="Times New Roman" w:cs="Times New Roman" w:hint="eastAsia"/>
                <w:color w:val="000000" w:themeColor="text1"/>
              </w:rPr>
              <w:t>資訊管理系</w:t>
            </w:r>
          </w:p>
          <w:p w14:paraId="0DF041D6" w14:textId="46CF18CD" w:rsidR="00DE0120" w:rsidRPr="00A44773" w:rsidRDefault="00DE0120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DE0120">
              <w:rPr>
                <w:rFonts w:ascii="Times New Roman" w:eastAsia="標楷體" w:hAnsi="Times New Roman" w:cs="Times New Roman" w:hint="eastAsia"/>
                <w:color w:val="000000" w:themeColor="text1"/>
              </w:rPr>
              <w:t>二技二年級</w:t>
            </w:r>
          </w:p>
        </w:tc>
      </w:tr>
      <w:tr w:rsidR="00DE0120" w:rsidRPr="00A44773" w14:paraId="198E4800" w14:textId="77777777" w:rsidTr="001729AA">
        <w:trPr>
          <w:trHeight w:hRule="exact" w:val="723"/>
          <w:jc w:val="center"/>
        </w:trPr>
        <w:tc>
          <w:tcPr>
            <w:tcW w:w="1360" w:type="dxa"/>
            <w:vMerge/>
            <w:shd w:val="clear" w:color="auto" w:fill="auto"/>
            <w:vAlign w:val="center"/>
          </w:tcPr>
          <w:p w14:paraId="70C0C9CE" w14:textId="77777777" w:rsidR="00DE0120" w:rsidRPr="00A44773" w:rsidRDefault="00DE0120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1964" w:type="dxa"/>
            <w:vAlign w:val="center"/>
          </w:tcPr>
          <w:p w14:paraId="2F0ADD99" w14:textId="77777777" w:rsidR="00DE0120" w:rsidRPr="00A44773" w:rsidRDefault="00DE0120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A44773">
              <w:rPr>
                <w:rFonts w:ascii="Times New Roman" w:eastAsia="標楷體" w:hAnsi="Times New Roman" w:cs="Times New Roman"/>
                <w:color w:val="000000" w:themeColor="text1"/>
              </w:rPr>
              <w:t>E-mail</w:t>
            </w:r>
          </w:p>
        </w:tc>
        <w:tc>
          <w:tcPr>
            <w:tcW w:w="6554" w:type="dxa"/>
            <w:gridSpan w:val="3"/>
            <w:shd w:val="clear" w:color="auto" w:fill="auto"/>
            <w:vAlign w:val="center"/>
          </w:tcPr>
          <w:p w14:paraId="4EE3F080" w14:textId="4147CCB9" w:rsidR="00DE0120" w:rsidRPr="00A44773" w:rsidRDefault="00DE0120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/>
              </w:rPr>
              <w:t>11336032@ntub.edu.tw</w:t>
            </w:r>
          </w:p>
        </w:tc>
      </w:tr>
      <w:tr w:rsidR="00DE0120" w:rsidRPr="00A44773" w14:paraId="0C12159C" w14:textId="77777777" w:rsidTr="001729AA">
        <w:trPr>
          <w:trHeight w:hRule="exact" w:val="723"/>
          <w:jc w:val="center"/>
        </w:trPr>
        <w:tc>
          <w:tcPr>
            <w:tcW w:w="1360" w:type="dxa"/>
            <w:vMerge w:val="restart"/>
            <w:shd w:val="clear" w:color="auto" w:fill="auto"/>
            <w:vAlign w:val="center"/>
          </w:tcPr>
          <w:p w14:paraId="026CF841" w14:textId="2428DCB0" w:rsidR="00DE0120" w:rsidRPr="00A44773" w:rsidRDefault="00DE0120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b/>
                <w:color w:val="000000" w:themeColor="text1"/>
              </w:rPr>
            </w:pPr>
            <w:r w:rsidRPr="00A44773">
              <w:rPr>
                <w:rFonts w:ascii="Times New Roman" w:eastAsia="標楷體" w:hAnsi="Times New Roman" w:cs="Times New Roman"/>
                <w:color w:val="000000" w:themeColor="text1"/>
              </w:rPr>
              <w:t>成員</w:t>
            </w:r>
            <w:r w:rsidRPr="00A44773">
              <w:rPr>
                <w:rFonts w:ascii="Times New Roman" w:eastAsia="標楷體" w:hAnsi="Times New Roman" w:cs="Times New Roman"/>
                <w:color w:val="000000" w:themeColor="text1"/>
              </w:rPr>
              <w:t>2</w:t>
            </w:r>
          </w:p>
        </w:tc>
        <w:tc>
          <w:tcPr>
            <w:tcW w:w="1964" w:type="dxa"/>
            <w:vAlign w:val="center"/>
          </w:tcPr>
          <w:p w14:paraId="297C7755" w14:textId="77777777" w:rsidR="00DE0120" w:rsidRPr="00A44773" w:rsidRDefault="00DE0120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A44773">
              <w:rPr>
                <w:rFonts w:ascii="Times New Roman" w:eastAsia="標楷體" w:hAnsi="Times New Roman" w:cs="Times New Roman"/>
                <w:color w:val="000000" w:themeColor="text1"/>
              </w:rPr>
              <w:t>姓名</w:t>
            </w:r>
          </w:p>
        </w:tc>
        <w:tc>
          <w:tcPr>
            <w:tcW w:w="2243" w:type="dxa"/>
            <w:shd w:val="clear" w:color="auto" w:fill="auto"/>
            <w:vAlign w:val="center"/>
          </w:tcPr>
          <w:p w14:paraId="26FAC7AF" w14:textId="64356EA2" w:rsidR="00DE0120" w:rsidRPr="00A44773" w:rsidRDefault="00DE0120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DE0120">
              <w:rPr>
                <w:rFonts w:ascii="Times New Roman" w:eastAsia="標楷體" w:hAnsi="Times New Roman" w:cs="Times New Roman" w:hint="eastAsia"/>
                <w:color w:val="000000" w:themeColor="text1"/>
              </w:rPr>
              <w:t>胡家愷</w:t>
            </w:r>
          </w:p>
        </w:tc>
        <w:tc>
          <w:tcPr>
            <w:tcW w:w="1649" w:type="dxa"/>
            <w:shd w:val="clear" w:color="auto" w:fill="auto"/>
            <w:vAlign w:val="center"/>
          </w:tcPr>
          <w:p w14:paraId="7DCB39D8" w14:textId="77777777" w:rsidR="00DE0120" w:rsidRPr="00A44773" w:rsidRDefault="00DE0120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A44773">
              <w:rPr>
                <w:rFonts w:ascii="Times New Roman" w:eastAsia="標楷體" w:hAnsi="Times New Roman" w:cs="Times New Roman"/>
                <w:color w:val="000000" w:themeColor="text1"/>
              </w:rPr>
              <w:t>聯絡電話</w:t>
            </w:r>
          </w:p>
        </w:tc>
        <w:tc>
          <w:tcPr>
            <w:tcW w:w="2662" w:type="dxa"/>
            <w:shd w:val="clear" w:color="auto" w:fill="auto"/>
            <w:vAlign w:val="center"/>
          </w:tcPr>
          <w:p w14:paraId="7877194A" w14:textId="5B3ABDA6" w:rsidR="00DE0120" w:rsidRPr="00A44773" w:rsidRDefault="00DE0120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/>
              </w:rPr>
              <w:t>0903-510-912</w:t>
            </w:r>
          </w:p>
        </w:tc>
      </w:tr>
      <w:tr w:rsidR="00DE0120" w:rsidRPr="00A44773" w14:paraId="2777142A" w14:textId="77777777" w:rsidTr="001729AA">
        <w:trPr>
          <w:trHeight w:hRule="exact" w:val="723"/>
          <w:jc w:val="center"/>
        </w:trPr>
        <w:tc>
          <w:tcPr>
            <w:tcW w:w="1360" w:type="dxa"/>
            <w:vMerge/>
            <w:shd w:val="clear" w:color="auto" w:fill="auto"/>
            <w:vAlign w:val="center"/>
          </w:tcPr>
          <w:p w14:paraId="2CD3C08A" w14:textId="77777777" w:rsidR="00DE0120" w:rsidRPr="00A44773" w:rsidRDefault="00DE0120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1964" w:type="dxa"/>
            <w:vAlign w:val="center"/>
          </w:tcPr>
          <w:p w14:paraId="528E30D1" w14:textId="0A4D51E9" w:rsidR="00DE0120" w:rsidRPr="00A44773" w:rsidRDefault="00DE0120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A44773">
              <w:rPr>
                <w:rFonts w:ascii="Times New Roman" w:eastAsia="標楷體" w:hAnsi="Times New Roman" w:cs="Times New Roman"/>
                <w:color w:val="000000" w:themeColor="text1"/>
              </w:rPr>
              <w:t>學校名稱</w:t>
            </w:r>
          </w:p>
        </w:tc>
        <w:tc>
          <w:tcPr>
            <w:tcW w:w="2243" w:type="dxa"/>
            <w:shd w:val="clear" w:color="auto" w:fill="auto"/>
            <w:vAlign w:val="center"/>
          </w:tcPr>
          <w:p w14:paraId="365614E7" w14:textId="2048FB3B" w:rsidR="00DE0120" w:rsidRPr="00A44773" w:rsidRDefault="00DE0120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DE0120">
              <w:rPr>
                <w:rFonts w:ascii="Times New Roman" w:eastAsia="標楷體" w:hAnsi="Times New Roman" w:cs="Times New Roman" w:hint="eastAsia"/>
                <w:color w:val="000000" w:themeColor="text1"/>
              </w:rPr>
              <w:t>國立</w:t>
            </w:r>
            <w:proofErr w:type="gramStart"/>
            <w:r w:rsidRPr="00DE0120">
              <w:rPr>
                <w:rFonts w:ascii="Times New Roman" w:eastAsia="標楷體" w:hAnsi="Times New Roman" w:cs="Times New Roman" w:hint="eastAsia"/>
                <w:color w:val="000000" w:themeColor="text1"/>
              </w:rPr>
              <w:t>臺</w:t>
            </w:r>
            <w:proofErr w:type="gramEnd"/>
            <w:r w:rsidRPr="00DE0120">
              <w:rPr>
                <w:rFonts w:ascii="Times New Roman" w:eastAsia="標楷體" w:hAnsi="Times New Roman" w:cs="Times New Roman" w:hint="eastAsia"/>
                <w:color w:val="000000" w:themeColor="text1"/>
              </w:rPr>
              <w:t>北商業大學</w:t>
            </w:r>
          </w:p>
        </w:tc>
        <w:tc>
          <w:tcPr>
            <w:tcW w:w="1649" w:type="dxa"/>
            <w:shd w:val="clear" w:color="auto" w:fill="auto"/>
            <w:vAlign w:val="center"/>
          </w:tcPr>
          <w:p w14:paraId="1F6CA535" w14:textId="43D50CD1" w:rsidR="00DE0120" w:rsidRPr="00A44773" w:rsidRDefault="00DE0120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A44773">
              <w:rPr>
                <w:rFonts w:ascii="Times New Roman" w:eastAsia="標楷體" w:hAnsi="Times New Roman" w:cs="Times New Roman"/>
                <w:color w:val="000000" w:themeColor="text1"/>
              </w:rPr>
              <w:t>科系</w:t>
            </w:r>
            <w:r w:rsidRPr="00A44773">
              <w:rPr>
                <w:rFonts w:ascii="Times New Roman" w:eastAsia="標楷體" w:hAnsi="Times New Roman" w:cs="Times New Roman"/>
                <w:color w:val="000000" w:themeColor="text1"/>
              </w:rPr>
              <w:t>/</w:t>
            </w:r>
            <w:r w:rsidRPr="00A44773">
              <w:rPr>
                <w:rFonts w:ascii="Times New Roman" w:eastAsia="標楷體" w:hAnsi="Times New Roman" w:cs="Times New Roman"/>
                <w:color w:val="000000" w:themeColor="text1"/>
              </w:rPr>
              <w:t>年級</w:t>
            </w:r>
          </w:p>
        </w:tc>
        <w:tc>
          <w:tcPr>
            <w:tcW w:w="2662" w:type="dxa"/>
            <w:shd w:val="clear" w:color="auto" w:fill="auto"/>
            <w:vAlign w:val="center"/>
          </w:tcPr>
          <w:p w14:paraId="724CDFD3" w14:textId="77777777" w:rsidR="0046314A" w:rsidRPr="00DE0120" w:rsidRDefault="0046314A" w:rsidP="0046314A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DE0120">
              <w:rPr>
                <w:rFonts w:ascii="Times New Roman" w:eastAsia="標楷體" w:hAnsi="Times New Roman" w:cs="Times New Roman" w:hint="eastAsia"/>
                <w:color w:val="000000" w:themeColor="text1"/>
              </w:rPr>
              <w:t>資訊管理系</w:t>
            </w:r>
          </w:p>
          <w:p w14:paraId="33F3B517" w14:textId="0A339006" w:rsidR="00DE0120" w:rsidRPr="00A44773" w:rsidRDefault="0046314A" w:rsidP="0046314A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DE0120">
              <w:rPr>
                <w:rFonts w:ascii="Times New Roman" w:eastAsia="標楷體" w:hAnsi="Times New Roman" w:cs="Times New Roman" w:hint="eastAsia"/>
                <w:color w:val="000000" w:themeColor="text1"/>
              </w:rPr>
              <w:t>二技二年級</w:t>
            </w:r>
          </w:p>
        </w:tc>
      </w:tr>
      <w:tr w:rsidR="00DE0120" w:rsidRPr="00A44773" w14:paraId="16836FD6" w14:textId="77777777" w:rsidTr="001729AA">
        <w:trPr>
          <w:trHeight w:hRule="exact" w:val="723"/>
          <w:jc w:val="center"/>
        </w:trPr>
        <w:tc>
          <w:tcPr>
            <w:tcW w:w="1360" w:type="dxa"/>
            <w:vMerge/>
            <w:shd w:val="clear" w:color="auto" w:fill="auto"/>
            <w:vAlign w:val="center"/>
          </w:tcPr>
          <w:p w14:paraId="1E4D5CD0" w14:textId="77777777" w:rsidR="00DE0120" w:rsidRPr="00A44773" w:rsidRDefault="00DE0120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1964" w:type="dxa"/>
            <w:vAlign w:val="center"/>
          </w:tcPr>
          <w:p w14:paraId="18EE4AF7" w14:textId="77777777" w:rsidR="00DE0120" w:rsidRPr="00A44773" w:rsidRDefault="00DE0120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A44773">
              <w:rPr>
                <w:rFonts w:ascii="Times New Roman" w:eastAsia="標楷體" w:hAnsi="Times New Roman" w:cs="Times New Roman"/>
                <w:color w:val="000000" w:themeColor="text1"/>
              </w:rPr>
              <w:t>E-mail</w:t>
            </w:r>
          </w:p>
        </w:tc>
        <w:tc>
          <w:tcPr>
            <w:tcW w:w="6554" w:type="dxa"/>
            <w:gridSpan w:val="3"/>
            <w:shd w:val="clear" w:color="auto" w:fill="auto"/>
            <w:vAlign w:val="center"/>
          </w:tcPr>
          <w:p w14:paraId="08BEB070" w14:textId="27F88B4A" w:rsidR="00DE0120" w:rsidRPr="00A44773" w:rsidRDefault="0030328F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/>
              </w:rPr>
              <w:t>1133603</w:t>
            </w:r>
            <w:r>
              <w:rPr>
                <w:rFonts w:ascii="Times New Roman" w:hAnsi="Times New Roman" w:cs="Times New Roman"/>
                <w:color w:val="000000"/>
              </w:rPr>
              <w:t>4</w:t>
            </w:r>
            <w:bookmarkStart w:id="0" w:name="_GoBack"/>
            <w:bookmarkEnd w:id="0"/>
            <w:r>
              <w:rPr>
                <w:rFonts w:ascii="Times New Roman" w:hAnsi="Times New Roman" w:cs="Times New Roman"/>
                <w:color w:val="000000"/>
              </w:rPr>
              <w:t>@ntub.edu.tw</w:t>
            </w:r>
          </w:p>
        </w:tc>
      </w:tr>
      <w:tr w:rsidR="00DE0120" w:rsidRPr="00A44773" w14:paraId="5F557FEA" w14:textId="77777777" w:rsidTr="001729AA">
        <w:trPr>
          <w:trHeight w:hRule="exact" w:val="723"/>
          <w:jc w:val="center"/>
        </w:trPr>
        <w:tc>
          <w:tcPr>
            <w:tcW w:w="1360" w:type="dxa"/>
            <w:vMerge w:val="restart"/>
            <w:shd w:val="clear" w:color="auto" w:fill="auto"/>
            <w:vAlign w:val="center"/>
          </w:tcPr>
          <w:p w14:paraId="4B663298" w14:textId="78ACAB26" w:rsidR="00DE0120" w:rsidRPr="00A44773" w:rsidRDefault="00DE0120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A44773">
              <w:rPr>
                <w:rFonts w:ascii="Times New Roman" w:eastAsia="標楷體" w:hAnsi="Times New Roman" w:cs="Times New Roman"/>
                <w:color w:val="000000" w:themeColor="text1"/>
              </w:rPr>
              <w:t>成員</w:t>
            </w:r>
            <w:r w:rsidRPr="00A44773">
              <w:rPr>
                <w:rFonts w:ascii="Times New Roman" w:eastAsia="標楷體" w:hAnsi="Times New Roman" w:cs="Times New Roman"/>
                <w:color w:val="000000" w:themeColor="text1"/>
              </w:rPr>
              <w:t>3</w:t>
            </w:r>
          </w:p>
        </w:tc>
        <w:tc>
          <w:tcPr>
            <w:tcW w:w="1964" w:type="dxa"/>
            <w:vAlign w:val="center"/>
          </w:tcPr>
          <w:p w14:paraId="2AAFC07F" w14:textId="77777777" w:rsidR="00DE0120" w:rsidRPr="00A44773" w:rsidRDefault="00DE0120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A44773">
              <w:rPr>
                <w:rFonts w:ascii="Times New Roman" w:eastAsia="標楷體" w:hAnsi="Times New Roman" w:cs="Times New Roman"/>
                <w:color w:val="000000" w:themeColor="text1"/>
              </w:rPr>
              <w:t>姓名</w:t>
            </w:r>
          </w:p>
        </w:tc>
        <w:tc>
          <w:tcPr>
            <w:tcW w:w="2243" w:type="dxa"/>
            <w:shd w:val="clear" w:color="auto" w:fill="auto"/>
            <w:vAlign w:val="center"/>
          </w:tcPr>
          <w:p w14:paraId="3378825B" w14:textId="77777777" w:rsidR="00DE0120" w:rsidRPr="00A44773" w:rsidRDefault="00DE0120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1649" w:type="dxa"/>
            <w:shd w:val="clear" w:color="auto" w:fill="auto"/>
            <w:vAlign w:val="center"/>
          </w:tcPr>
          <w:p w14:paraId="312DBC12" w14:textId="77777777" w:rsidR="00DE0120" w:rsidRPr="00A44773" w:rsidRDefault="00DE0120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A44773">
              <w:rPr>
                <w:rFonts w:ascii="Times New Roman" w:eastAsia="標楷體" w:hAnsi="Times New Roman" w:cs="Times New Roman"/>
                <w:color w:val="000000" w:themeColor="text1"/>
              </w:rPr>
              <w:t>聯絡電話</w:t>
            </w:r>
          </w:p>
        </w:tc>
        <w:tc>
          <w:tcPr>
            <w:tcW w:w="2662" w:type="dxa"/>
            <w:shd w:val="clear" w:color="auto" w:fill="auto"/>
            <w:vAlign w:val="center"/>
          </w:tcPr>
          <w:p w14:paraId="4294BE4E" w14:textId="77777777" w:rsidR="00DE0120" w:rsidRPr="00A44773" w:rsidRDefault="00DE0120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</w:tr>
      <w:tr w:rsidR="00DE0120" w:rsidRPr="00A44773" w14:paraId="17FA8F5E" w14:textId="77777777" w:rsidTr="001729AA">
        <w:trPr>
          <w:trHeight w:hRule="exact" w:val="723"/>
          <w:jc w:val="center"/>
        </w:trPr>
        <w:tc>
          <w:tcPr>
            <w:tcW w:w="1360" w:type="dxa"/>
            <w:vMerge/>
            <w:shd w:val="clear" w:color="auto" w:fill="auto"/>
            <w:vAlign w:val="center"/>
          </w:tcPr>
          <w:p w14:paraId="6E191C15" w14:textId="77777777" w:rsidR="00DE0120" w:rsidRPr="00A44773" w:rsidRDefault="00DE0120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1964" w:type="dxa"/>
            <w:vAlign w:val="center"/>
          </w:tcPr>
          <w:p w14:paraId="545736EE" w14:textId="29F9D76A" w:rsidR="00DE0120" w:rsidRPr="00A44773" w:rsidRDefault="00DE0120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A44773">
              <w:rPr>
                <w:rFonts w:ascii="Times New Roman" w:eastAsia="標楷體" w:hAnsi="Times New Roman" w:cs="Times New Roman"/>
                <w:color w:val="000000" w:themeColor="text1"/>
              </w:rPr>
              <w:t>學校名稱</w:t>
            </w:r>
          </w:p>
        </w:tc>
        <w:tc>
          <w:tcPr>
            <w:tcW w:w="2243" w:type="dxa"/>
            <w:shd w:val="clear" w:color="auto" w:fill="auto"/>
            <w:vAlign w:val="center"/>
          </w:tcPr>
          <w:p w14:paraId="27DC9600" w14:textId="77777777" w:rsidR="00DE0120" w:rsidRPr="00A44773" w:rsidRDefault="00DE0120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1649" w:type="dxa"/>
            <w:shd w:val="clear" w:color="auto" w:fill="auto"/>
            <w:vAlign w:val="center"/>
          </w:tcPr>
          <w:p w14:paraId="54734F12" w14:textId="0C895D4C" w:rsidR="00DE0120" w:rsidRPr="00A44773" w:rsidRDefault="00DE0120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A44773">
              <w:rPr>
                <w:rFonts w:ascii="Times New Roman" w:eastAsia="標楷體" w:hAnsi="Times New Roman" w:cs="Times New Roman"/>
                <w:color w:val="000000" w:themeColor="text1"/>
              </w:rPr>
              <w:t>科系</w:t>
            </w:r>
            <w:r w:rsidRPr="00A44773">
              <w:rPr>
                <w:rFonts w:ascii="Times New Roman" w:eastAsia="標楷體" w:hAnsi="Times New Roman" w:cs="Times New Roman"/>
                <w:color w:val="000000" w:themeColor="text1"/>
              </w:rPr>
              <w:t>/</w:t>
            </w:r>
            <w:r w:rsidRPr="00A44773">
              <w:rPr>
                <w:rFonts w:ascii="Times New Roman" w:eastAsia="標楷體" w:hAnsi="Times New Roman" w:cs="Times New Roman"/>
                <w:color w:val="000000" w:themeColor="text1"/>
              </w:rPr>
              <w:t>年級</w:t>
            </w:r>
          </w:p>
        </w:tc>
        <w:tc>
          <w:tcPr>
            <w:tcW w:w="2662" w:type="dxa"/>
            <w:shd w:val="clear" w:color="auto" w:fill="auto"/>
            <w:vAlign w:val="center"/>
          </w:tcPr>
          <w:p w14:paraId="30E3387B" w14:textId="29F7F0C6" w:rsidR="00DE0120" w:rsidRPr="00A44773" w:rsidRDefault="00DE0120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</w:tr>
      <w:tr w:rsidR="00DE0120" w:rsidRPr="00A44773" w14:paraId="0066B59A" w14:textId="77777777" w:rsidTr="001729AA">
        <w:trPr>
          <w:trHeight w:hRule="exact" w:val="723"/>
          <w:jc w:val="center"/>
        </w:trPr>
        <w:tc>
          <w:tcPr>
            <w:tcW w:w="1360" w:type="dxa"/>
            <w:vMerge/>
            <w:shd w:val="clear" w:color="auto" w:fill="auto"/>
            <w:vAlign w:val="center"/>
          </w:tcPr>
          <w:p w14:paraId="025AC3F9" w14:textId="77777777" w:rsidR="00DE0120" w:rsidRPr="00A44773" w:rsidRDefault="00DE0120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1964" w:type="dxa"/>
            <w:vAlign w:val="center"/>
          </w:tcPr>
          <w:p w14:paraId="6F1CCB1F" w14:textId="77777777" w:rsidR="00DE0120" w:rsidRPr="00A44773" w:rsidRDefault="00DE0120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A44773">
              <w:rPr>
                <w:rFonts w:ascii="Times New Roman" w:eastAsia="標楷體" w:hAnsi="Times New Roman" w:cs="Times New Roman"/>
                <w:color w:val="000000" w:themeColor="text1"/>
              </w:rPr>
              <w:t>E-mail</w:t>
            </w:r>
          </w:p>
        </w:tc>
        <w:tc>
          <w:tcPr>
            <w:tcW w:w="6554" w:type="dxa"/>
            <w:gridSpan w:val="3"/>
            <w:shd w:val="clear" w:color="auto" w:fill="auto"/>
            <w:vAlign w:val="center"/>
          </w:tcPr>
          <w:p w14:paraId="3EA94FC9" w14:textId="77777777" w:rsidR="00DE0120" w:rsidRPr="00A44773" w:rsidRDefault="00DE0120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</w:tr>
      <w:tr w:rsidR="00DE0120" w:rsidRPr="00A44773" w14:paraId="262105D6" w14:textId="77777777" w:rsidTr="001729AA">
        <w:trPr>
          <w:trHeight w:hRule="exact" w:val="723"/>
          <w:jc w:val="center"/>
        </w:trPr>
        <w:tc>
          <w:tcPr>
            <w:tcW w:w="1360" w:type="dxa"/>
            <w:vMerge w:val="restart"/>
            <w:shd w:val="clear" w:color="auto" w:fill="auto"/>
            <w:vAlign w:val="center"/>
          </w:tcPr>
          <w:p w14:paraId="7F5197C7" w14:textId="06122BAE" w:rsidR="00DE0120" w:rsidRPr="00A44773" w:rsidRDefault="00DE0120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A44773">
              <w:rPr>
                <w:rFonts w:ascii="Times New Roman" w:eastAsia="標楷體" w:hAnsi="Times New Roman" w:cs="Times New Roman"/>
                <w:color w:val="000000" w:themeColor="text1"/>
              </w:rPr>
              <w:t>成員</w:t>
            </w:r>
            <w:r w:rsidRPr="00A44773">
              <w:rPr>
                <w:rFonts w:ascii="Times New Roman" w:eastAsia="標楷體" w:hAnsi="Times New Roman" w:cs="Times New Roman"/>
                <w:color w:val="000000" w:themeColor="text1"/>
              </w:rPr>
              <w:t>4</w:t>
            </w:r>
          </w:p>
        </w:tc>
        <w:tc>
          <w:tcPr>
            <w:tcW w:w="1964" w:type="dxa"/>
            <w:vAlign w:val="center"/>
          </w:tcPr>
          <w:p w14:paraId="7838AE65" w14:textId="77777777" w:rsidR="00DE0120" w:rsidRPr="00A44773" w:rsidRDefault="00DE0120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A44773">
              <w:rPr>
                <w:rFonts w:ascii="Times New Roman" w:eastAsia="標楷體" w:hAnsi="Times New Roman" w:cs="Times New Roman"/>
                <w:color w:val="000000" w:themeColor="text1"/>
              </w:rPr>
              <w:t>姓名</w:t>
            </w:r>
          </w:p>
        </w:tc>
        <w:tc>
          <w:tcPr>
            <w:tcW w:w="2243" w:type="dxa"/>
            <w:shd w:val="clear" w:color="auto" w:fill="auto"/>
            <w:vAlign w:val="center"/>
          </w:tcPr>
          <w:p w14:paraId="31873FB8" w14:textId="77777777" w:rsidR="00DE0120" w:rsidRPr="00A44773" w:rsidRDefault="00DE0120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1649" w:type="dxa"/>
            <w:shd w:val="clear" w:color="auto" w:fill="auto"/>
            <w:vAlign w:val="center"/>
          </w:tcPr>
          <w:p w14:paraId="2CA44665" w14:textId="77777777" w:rsidR="00DE0120" w:rsidRPr="00A44773" w:rsidRDefault="00DE0120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A44773">
              <w:rPr>
                <w:rFonts w:ascii="Times New Roman" w:eastAsia="標楷體" w:hAnsi="Times New Roman" w:cs="Times New Roman"/>
                <w:color w:val="000000" w:themeColor="text1"/>
              </w:rPr>
              <w:t>聯絡電話</w:t>
            </w:r>
          </w:p>
        </w:tc>
        <w:tc>
          <w:tcPr>
            <w:tcW w:w="2662" w:type="dxa"/>
            <w:shd w:val="clear" w:color="auto" w:fill="auto"/>
            <w:vAlign w:val="center"/>
          </w:tcPr>
          <w:p w14:paraId="352D4E49" w14:textId="77777777" w:rsidR="00DE0120" w:rsidRPr="00A44773" w:rsidRDefault="00DE0120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</w:tr>
      <w:tr w:rsidR="00DE0120" w:rsidRPr="00A44773" w14:paraId="447AED2F" w14:textId="77777777" w:rsidTr="001729AA">
        <w:trPr>
          <w:trHeight w:hRule="exact" w:val="723"/>
          <w:jc w:val="center"/>
        </w:trPr>
        <w:tc>
          <w:tcPr>
            <w:tcW w:w="1360" w:type="dxa"/>
            <w:vMerge/>
            <w:shd w:val="clear" w:color="auto" w:fill="auto"/>
            <w:vAlign w:val="center"/>
          </w:tcPr>
          <w:p w14:paraId="5BE9A8E0" w14:textId="77777777" w:rsidR="00DE0120" w:rsidRPr="00A44773" w:rsidRDefault="00DE0120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1964" w:type="dxa"/>
            <w:vAlign w:val="center"/>
          </w:tcPr>
          <w:p w14:paraId="2E0073D1" w14:textId="08409B10" w:rsidR="00DE0120" w:rsidRPr="00A44773" w:rsidRDefault="00DE0120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A44773">
              <w:rPr>
                <w:rFonts w:ascii="Times New Roman" w:eastAsia="標楷體" w:hAnsi="Times New Roman" w:cs="Times New Roman"/>
                <w:color w:val="000000" w:themeColor="text1"/>
              </w:rPr>
              <w:t>學校名稱</w:t>
            </w:r>
          </w:p>
        </w:tc>
        <w:tc>
          <w:tcPr>
            <w:tcW w:w="2243" w:type="dxa"/>
            <w:shd w:val="clear" w:color="auto" w:fill="auto"/>
            <w:vAlign w:val="center"/>
          </w:tcPr>
          <w:p w14:paraId="45C548C5" w14:textId="77777777" w:rsidR="00DE0120" w:rsidRPr="00A44773" w:rsidRDefault="00DE0120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1649" w:type="dxa"/>
            <w:shd w:val="clear" w:color="auto" w:fill="auto"/>
            <w:vAlign w:val="center"/>
          </w:tcPr>
          <w:p w14:paraId="3C858323" w14:textId="21DDF899" w:rsidR="00DE0120" w:rsidRPr="00A44773" w:rsidRDefault="00DE0120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A44773">
              <w:rPr>
                <w:rFonts w:ascii="Times New Roman" w:eastAsia="標楷體" w:hAnsi="Times New Roman" w:cs="Times New Roman"/>
                <w:color w:val="000000" w:themeColor="text1"/>
              </w:rPr>
              <w:t>科系</w:t>
            </w:r>
            <w:r w:rsidRPr="00A44773">
              <w:rPr>
                <w:rFonts w:ascii="Times New Roman" w:eastAsia="標楷體" w:hAnsi="Times New Roman" w:cs="Times New Roman"/>
                <w:color w:val="000000" w:themeColor="text1"/>
              </w:rPr>
              <w:t>/</w:t>
            </w:r>
            <w:r w:rsidRPr="00A44773">
              <w:rPr>
                <w:rFonts w:ascii="Times New Roman" w:eastAsia="標楷體" w:hAnsi="Times New Roman" w:cs="Times New Roman"/>
                <w:color w:val="000000" w:themeColor="text1"/>
              </w:rPr>
              <w:t>年級</w:t>
            </w:r>
          </w:p>
        </w:tc>
        <w:tc>
          <w:tcPr>
            <w:tcW w:w="2662" w:type="dxa"/>
            <w:shd w:val="clear" w:color="auto" w:fill="auto"/>
            <w:vAlign w:val="center"/>
          </w:tcPr>
          <w:p w14:paraId="6267D59E" w14:textId="67F89050" w:rsidR="00DE0120" w:rsidRPr="00A44773" w:rsidRDefault="00DE0120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</w:tr>
      <w:tr w:rsidR="00DE0120" w:rsidRPr="00A44773" w14:paraId="0FB3F9DB" w14:textId="77777777" w:rsidTr="001729AA">
        <w:trPr>
          <w:trHeight w:hRule="exact" w:val="723"/>
          <w:jc w:val="center"/>
        </w:trPr>
        <w:tc>
          <w:tcPr>
            <w:tcW w:w="1360" w:type="dxa"/>
            <w:vMerge/>
            <w:shd w:val="clear" w:color="auto" w:fill="auto"/>
            <w:vAlign w:val="center"/>
          </w:tcPr>
          <w:p w14:paraId="3AE9F54C" w14:textId="77777777" w:rsidR="00DE0120" w:rsidRPr="00A44773" w:rsidRDefault="00DE0120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  <w:tc>
          <w:tcPr>
            <w:tcW w:w="1964" w:type="dxa"/>
            <w:vAlign w:val="center"/>
          </w:tcPr>
          <w:p w14:paraId="3C743A8D" w14:textId="77777777" w:rsidR="00DE0120" w:rsidRPr="00A44773" w:rsidRDefault="00DE0120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  <w:r w:rsidRPr="00A44773">
              <w:rPr>
                <w:rFonts w:ascii="Times New Roman" w:eastAsia="標楷體" w:hAnsi="Times New Roman" w:cs="Times New Roman"/>
                <w:color w:val="000000" w:themeColor="text1"/>
              </w:rPr>
              <w:t>E-mail</w:t>
            </w:r>
          </w:p>
        </w:tc>
        <w:tc>
          <w:tcPr>
            <w:tcW w:w="6554" w:type="dxa"/>
            <w:gridSpan w:val="3"/>
            <w:shd w:val="clear" w:color="auto" w:fill="auto"/>
            <w:vAlign w:val="center"/>
          </w:tcPr>
          <w:p w14:paraId="51F71A2C" w14:textId="77777777" w:rsidR="00DE0120" w:rsidRPr="00A44773" w:rsidRDefault="00DE0120" w:rsidP="00DE0120">
            <w:pPr>
              <w:spacing w:line="320" w:lineRule="exact"/>
              <w:jc w:val="center"/>
              <w:rPr>
                <w:rFonts w:ascii="Times New Roman" w:eastAsia="標楷體" w:hAnsi="Times New Roman" w:cs="Times New Roman"/>
                <w:color w:val="000000" w:themeColor="text1"/>
              </w:rPr>
            </w:pPr>
          </w:p>
        </w:tc>
      </w:tr>
    </w:tbl>
    <w:p w14:paraId="7DDA4D41" w14:textId="77777777" w:rsidR="00B52CDC" w:rsidRPr="00A44773" w:rsidRDefault="00F2523A" w:rsidP="0020644E">
      <w:pPr>
        <w:spacing w:line="360" w:lineRule="exact"/>
        <w:rPr>
          <w:rFonts w:ascii="Times New Roman" w:eastAsia="標楷體" w:hAnsi="Times New Roman" w:cs="Times New Roman"/>
          <w:color w:val="000000" w:themeColor="text1"/>
          <w:sz w:val="22"/>
        </w:rPr>
      </w:pPr>
      <w:r w:rsidRPr="00A44773">
        <w:rPr>
          <w:rFonts w:ascii="Times New Roman" w:eastAsia="標楷體" w:hAnsi="Times New Roman" w:cs="Times New Roman"/>
          <w:color w:val="000000" w:themeColor="text1"/>
          <w:sz w:val="22"/>
        </w:rPr>
        <w:t>本報名表個人資料僅供本次競賽活動相關工作，蒐集、處理及使用。</w:t>
      </w:r>
    </w:p>
    <w:p w14:paraId="4FF54685" w14:textId="7DBF337D" w:rsidR="00465284" w:rsidRPr="00C66AD8" w:rsidRDefault="00465284" w:rsidP="00A44773">
      <w:pPr>
        <w:spacing w:line="360" w:lineRule="exact"/>
        <w:rPr>
          <w:rFonts w:ascii="Times New Roman" w:eastAsia="標楷體" w:hAnsi="Times New Roman" w:cs="Times New Roman"/>
          <w:b/>
          <w:color w:val="000000" w:themeColor="text1"/>
          <w:szCs w:val="28"/>
        </w:rPr>
      </w:pPr>
    </w:p>
    <w:sectPr w:rsidR="00465284" w:rsidRPr="00C66AD8" w:rsidSect="000B47A9">
      <w:headerReference w:type="first" r:id="rId8"/>
      <w:footerReference w:type="first" r:id="rId9"/>
      <w:pgSz w:w="11906" w:h="16838" w:code="9"/>
      <w:pgMar w:top="993" w:right="991" w:bottom="993" w:left="1418" w:header="567" w:footer="850" w:gutter="0"/>
      <w:pgNumType w:start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450BDB" w14:textId="77777777" w:rsidR="00911554" w:rsidRDefault="00911554" w:rsidP="006B5F84">
      <w:r>
        <w:separator/>
      </w:r>
    </w:p>
  </w:endnote>
  <w:endnote w:type="continuationSeparator" w:id="0">
    <w:p w14:paraId="1C9D9A67" w14:textId="77777777" w:rsidR="00911554" w:rsidRDefault="00911554" w:rsidP="006B5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標楷體">
    <w:altName w:val="微軟正黑體"/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D8B6AE" w14:textId="77777777" w:rsidR="00395515" w:rsidRDefault="00395515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CC2BB0" w14:textId="77777777" w:rsidR="00911554" w:rsidRDefault="00911554" w:rsidP="006B5F84">
      <w:r>
        <w:separator/>
      </w:r>
    </w:p>
  </w:footnote>
  <w:footnote w:type="continuationSeparator" w:id="0">
    <w:p w14:paraId="3F9C7414" w14:textId="77777777" w:rsidR="00911554" w:rsidRDefault="00911554" w:rsidP="006B5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2546AE" w14:textId="77777777" w:rsidR="008F1AE0" w:rsidRDefault="008F1AE0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66504F"/>
    <w:multiLevelType w:val="multilevel"/>
    <w:tmpl w:val="516C0E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0866FF"/>
    <w:multiLevelType w:val="multilevel"/>
    <w:tmpl w:val="087E1B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7D70080"/>
    <w:multiLevelType w:val="multilevel"/>
    <w:tmpl w:val="CE02A2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7E7694F"/>
    <w:multiLevelType w:val="multilevel"/>
    <w:tmpl w:val="B65EAC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893192F"/>
    <w:multiLevelType w:val="multilevel"/>
    <w:tmpl w:val="8BC6A6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B90507C"/>
    <w:multiLevelType w:val="hybridMultilevel"/>
    <w:tmpl w:val="82D00F64"/>
    <w:lvl w:ilvl="0" w:tplc="DAC083C0">
      <w:start w:val="1"/>
      <w:numFmt w:val="taiwaneseCountingThousand"/>
      <w:lvlText w:val="%1、"/>
      <w:lvlJc w:val="left"/>
      <w:pPr>
        <w:ind w:left="960" w:hanging="480"/>
      </w:pPr>
      <w:rPr>
        <w:rFonts w:hint="default"/>
        <w:b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6" w15:restartNumberingAfterBreak="0">
    <w:nsid w:val="0BB12E5E"/>
    <w:multiLevelType w:val="multilevel"/>
    <w:tmpl w:val="0B60E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C4F6767"/>
    <w:multiLevelType w:val="hybridMultilevel"/>
    <w:tmpl w:val="E20C9840"/>
    <w:lvl w:ilvl="0" w:tplc="C93EC206">
      <w:start w:val="1"/>
      <w:numFmt w:val="taiwaneseCountingThousand"/>
      <w:lvlText w:val="%1、"/>
      <w:lvlJc w:val="left"/>
      <w:pPr>
        <w:ind w:left="149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730" w:hanging="480"/>
      </w:pPr>
    </w:lvl>
    <w:lvl w:ilvl="2" w:tplc="0409001B" w:tentative="1">
      <w:start w:val="1"/>
      <w:numFmt w:val="lowerRoman"/>
      <w:lvlText w:val="%3."/>
      <w:lvlJc w:val="right"/>
      <w:pPr>
        <w:ind w:left="2210" w:hanging="480"/>
      </w:pPr>
    </w:lvl>
    <w:lvl w:ilvl="3" w:tplc="0409000F" w:tentative="1">
      <w:start w:val="1"/>
      <w:numFmt w:val="decimal"/>
      <w:lvlText w:val="%4."/>
      <w:lvlJc w:val="left"/>
      <w:pPr>
        <w:ind w:left="269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70" w:hanging="480"/>
      </w:pPr>
    </w:lvl>
    <w:lvl w:ilvl="5" w:tplc="0409001B" w:tentative="1">
      <w:start w:val="1"/>
      <w:numFmt w:val="lowerRoman"/>
      <w:lvlText w:val="%6."/>
      <w:lvlJc w:val="right"/>
      <w:pPr>
        <w:ind w:left="3650" w:hanging="480"/>
      </w:pPr>
    </w:lvl>
    <w:lvl w:ilvl="6" w:tplc="0409000F" w:tentative="1">
      <w:start w:val="1"/>
      <w:numFmt w:val="decimal"/>
      <w:lvlText w:val="%7."/>
      <w:lvlJc w:val="left"/>
      <w:pPr>
        <w:ind w:left="413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10" w:hanging="480"/>
      </w:pPr>
    </w:lvl>
    <w:lvl w:ilvl="8" w:tplc="0409001B" w:tentative="1">
      <w:start w:val="1"/>
      <w:numFmt w:val="lowerRoman"/>
      <w:lvlText w:val="%9."/>
      <w:lvlJc w:val="right"/>
      <w:pPr>
        <w:ind w:left="5090" w:hanging="480"/>
      </w:pPr>
    </w:lvl>
  </w:abstractNum>
  <w:abstractNum w:abstractNumId="8" w15:restartNumberingAfterBreak="0">
    <w:nsid w:val="0DB46211"/>
    <w:multiLevelType w:val="hybridMultilevel"/>
    <w:tmpl w:val="37BA351A"/>
    <w:lvl w:ilvl="0" w:tplc="835A8712">
      <w:start w:val="1"/>
      <w:numFmt w:val="taiwaneseCountingThousand"/>
      <w:lvlText w:val="(%1)"/>
      <w:lvlJc w:val="left"/>
      <w:pPr>
        <w:ind w:left="1440" w:hanging="480"/>
      </w:pPr>
      <w:rPr>
        <w:rFonts w:hint="default"/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9" w15:restartNumberingAfterBreak="0">
    <w:nsid w:val="1752470F"/>
    <w:multiLevelType w:val="multilevel"/>
    <w:tmpl w:val="93C2F9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9283811"/>
    <w:multiLevelType w:val="multilevel"/>
    <w:tmpl w:val="4628B8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FC74947"/>
    <w:multiLevelType w:val="multilevel"/>
    <w:tmpl w:val="E96C87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3936ACE"/>
    <w:multiLevelType w:val="multilevel"/>
    <w:tmpl w:val="44805C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3F35E2A"/>
    <w:multiLevelType w:val="hybridMultilevel"/>
    <w:tmpl w:val="3116735E"/>
    <w:lvl w:ilvl="0" w:tplc="04090015">
      <w:start w:val="1"/>
      <w:numFmt w:val="taiwaneseCountingThousand"/>
      <w:lvlText w:val="%1、"/>
      <w:lvlJc w:val="left"/>
      <w:pPr>
        <w:ind w:left="96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4" w15:restartNumberingAfterBreak="0">
    <w:nsid w:val="25B674E8"/>
    <w:multiLevelType w:val="multilevel"/>
    <w:tmpl w:val="8696C4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93334F0"/>
    <w:multiLevelType w:val="multilevel"/>
    <w:tmpl w:val="20E65E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9EC0D77"/>
    <w:multiLevelType w:val="multilevel"/>
    <w:tmpl w:val="8B3030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09F0990"/>
    <w:multiLevelType w:val="hybridMultilevel"/>
    <w:tmpl w:val="0D4A3C48"/>
    <w:lvl w:ilvl="0" w:tplc="25545D9A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311530D4"/>
    <w:multiLevelType w:val="hybridMultilevel"/>
    <w:tmpl w:val="CFC43252"/>
    <w:lvl w:ilvl="0" w:tplc="04090015">
      <w:start w:val="1"/>
      <w:numFmt w:val="taiwaneseCountingThousand"/>
      <w:lvlText w:val="%1、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9" w15:restartNumberingAfterBreak="0">
    <w:nsid w:val="3252287E"/>
    <w:multiLevelType w:val="hybridMultilevel"/>
    <w:tmpl w:val="1B8E6138"/>
    <w:lvl w:ilvl="0" w:tplc="04090015">
      <w:start w:val="1"/>
      <w:numFmt w:val="taiwaneseCountingThousand"/>
      <w:lvlText w:val="%1、"/>
      <w:lvlJc w:val="left"/>
      <w:pPr>
        <w:ind w:left="96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0" w15:restartNumberingAfterBreak="0">
    <w:nsid w:val="325D59BB"/>
    <w:multiLevelType w:val="hybridMultilevel"/>
    <w:tmpl w:val="500A05DC"/>
    <w:lvl w:ilvl="0" w:tplc="0409000F">
      <w:start w:val="1"/>
      <w:numFmt w:val="decimal"/>
      <w:lvlText w:val="%1."/>
      <w:lvlJc w:val="left"/>
      <w:pPr>
        <w:ind w:left="48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2" w:hanging="480"/>
      </w:pPr>
    </w:lvl>
    <w:lvl w:ilvl="2" w:tplc="0409001B" w:tentative="1">
      <w:start w:val="1"/>
      <w:numFmt w:val="lowerRoman"/>
      <w:lvlText w:val="%3."/>
      <w:lvlJc w:val="right"/>
      <w:pPr>
        <w:ind w:left="1442" w:hanging="480"/>
      </w:pPr>
    </w:lvl>
    <w:lvl w:ilvl="3" w:tplc="0409000F" w:tentative="1">
      <w:start w:val="1"/>
      <w:numFmt w:val="decimal"/>
      <w:lvlText w:val="%4."/>
      <w:lvlJc w:val="left"/>
      <w:pPr>
        <w:ind w:left="192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2" w:hanging="480"/>
      </w:pPr>
    </w:lvl>
    <w:lvl w:ilvl="5" w:tplc="0409001B" w:tentative="1">
      <w:start w:val="1"/>
      <w:numFmt w:val="lowerRoman"/>
      <w:lvlText w:val="%6."/>
      <w:lvlJc w:val="right"/>
      <w:pPr>
        <w:ind w:left="2882" w:hanging="480"/>
      </w:pPr>
    </w:lvl>
    <w:lvl w:ilvl="6" w:tplc="0409000F" w:tentative="1">
      <w:start w:val="1"/>
      <w:numFmt w:val="decimal"/>
      <w:lvlText w:val="%7."/>
      <w:lvlJc w:val="left"/>
      <w:pPr>
        <w:ind w:left="336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2" w:hanging="480"/>
      </w:pPr>
    </w:lvl>
    <w:lvl w:ilvl="8" w:tplc="0409001B" w:tentative="1">
      <w:start w:val="1"/>
      <w:numFmt w:val="lowerRoman"/>
      <w:lvlText w:val="%9."/>
      <w:lvlJc w:val="right"/>
      <w:pPr>
        <w:ind w:left="4322" w:hanging="480"/>
      </w:pPr>
    </w:lvl>
  </w:abstractNum>
  <w:abstractNum w:abstractNumId="21" w15:restartNumberingAfterBreak="0">
    <w:nsid w:val="365763B9"/>
    <w:multiLevelType w:val="multilevel"/>
    <w:tmpl w:val="194008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6FA55EF"/>
    <w:multiLevelType w:val="hybridMultilevel"/>
    <w:tmpl w:val="0AD4A6BA"/>
    <w:lvl w:ilvl="0" w:tplc="6DAAA65E">
      <w:start w:val="1"/>
      <w:numFmt w:val="ideographLegalTraditional"/>
      <w:lvlText w:val="%1、"/>
      <w:lvlJc w:val="left"/>
      <w:pPr>
        <w:ind w:left="770" w:hanging="720"/>
      </w:pPr>
      <w:rPr>
        <w:rFonts w:hint="default"/>
        <w:b/>
      </w:rPr>
    </w:lvl>
    <w:lvl w:ilvl="1" w:tplc="AE348A60">
      <w:start w:val="1"/>
      <w:numFmt w:val="decimal"/>
      <w:lvlText w:val="%2."/>
      <w:lvlJc w:val="left"/>
      <w:pPr>
        <w:ind w:left="89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90" w:hanging="480"/>
      </w:pPr>
    </w:lvl>
    <w:lvl w:ilvl="3" w:tplc="0409000F" w:tentative="1">
      <w:start w:val="1"/>
      <w:numFmt w:val="decimal"/>
      <w:lvlText w:val="%4."/>
      <w:lvlJc w:val="left"/>
      <w:pPr>
        <w:ind w:left="197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50" w:hanging="480"/>
      </w:pPr>
    </w:lvl>
    <w:lvl w:ilvl="5" w:tplc="0409001B" w:tentative="1">
      <w:start w:val="1"/>
      <w:numFmt w:val="lowerRoman"/>
      <w:lvlText w:val="%6."/>
      <w:lvlJc w:val="right"/>
      <w:pPr>
        <w:ind w:left="2930" w:hanging="480"/>
      </w:pPr>
    </w:lvl>
    <w:lvl w:ilvl="6" w:tplc="0409000F" w:tentative="1">
      <w:start w:val="1"/>
      <w:numFmt w:val="decimal"/>
      <w:lvlText w:val="%7."/>
      <w:lvlJc w:val="left"/>
      <w:pPr>
        <w:ind w:left="341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90" w:hanging="480"/>
      </w:pPr>
    </w:lvl>
    <w:lvl w:ilvl="8" w:tplc="0409001B" w:tentative="1">
      <w:start w:val="1"/>
      <w:numFmt w:val="lowerRoman"/>
      <w:lvlText w:val="%9."/>
      <w:lvlJc w:val="right"/>
      <w:pPr>
        <w:ind w:left="4370" w:hanging="480"/>
      </w:pPr>
    </w:lvl>
  </w:abstractNum>
  <w:abstractNum w:abstractNumId="23" w15:restartNumberingAfterBreak="0">
    <w:nsid w:val="37574E8E"/>
    <w:multiLevelType w:val="multilevel"/>
    <w:tmpl w:val="DC96E1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395404BF"/>
    <w:multiLevelType w:val="hybridMultilevel"/>
    <w:tmpl w:val="37BA351A"/>
    <w:lvl w:ilvl="0" w:tplc="835A8712">
      <w:start w:val="1"/>
      <w:numFmt w:val="taiwaneseCountingThousand"/>
      <w:lvlText w:val="(%1)"/>
      <w:lvlJc w:val="left"/>
      <w:pPr>
        <w:ind w:left="1440" w:hanging="480"/>
      </w:pPr>
      <w:rPr>
        <w:rFonts w:hint="default"/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25" w15:restartNumberingAfterBreak="0">
    <w:nsid w:val="4B7C1BD2"/>
    <w:multiLevelType w:val="hybridMultilevel"/>
    <w:tmpl w:val="6B785E38"/>
    <w:lvl w:ilvl="0" w:tplc="25545D9A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4DC65F0E"/>
    <w:multiLevelType w:val="multilevel"/>
    <w:tmpl w:val="D74031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21B1496"/>
    <w:multiLevelType w:val="hybridMultilevel"/>
    <w:tmpl w:val="B96E1FA4"/>
    <w:lvl w:ilvl="0" w:tplc="6408DF8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553175EB"/>
    <w:multiLevelType w:val="hybridMultilevel"/>
    <w:tmpl w:val="1B8E6138"/>
    <w:lvl w:ilvl="0" w:tplc="04090015">
      <w:start w:val="1"/>
      <w:numFmt w:val="taiwaneseCountingThousand"/>
      <w:lvlText w:val="%1、"/>
      <w:lvlJc w:val="left"/>
      <w:pPr>
        <w:ind w:left="96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9" w15:restartNumberingAfterBreak="0">
    <w:nsid w:val="56B51F99"/>
    <w:multiLevelType w:val="hybridMultilevel"/>
    <w:tmpl w:val="3116735E"/>
    <w:lvl w:ilvl="0" w:tplc="04090015">
      <w:start w:val="1"/>
      <w:numFmt w:val="taiwaneseCountingThousand"/>
      <w:lvlText w:val="%1、"/>
      <w:lvlJc w:val="left"/>
      <w:pPr>
        <w:ind w:left="96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0" w15:restartNumberingAfterBreak="0">
    <w:nsid w:val="5B0B7AF5"/>
    <w:multiLevelType w:val="hybridMultilevel"/>
    <w:tmpl w:val="37BA351A"/>
    <w:lvl w:ilvl="0" w:tplc="835A8712">
      <w:start w:val="1"/>
      <w:numFmt w:val="taiwaneseCountingThousand"/>
      <w:lvlText w:val="(%1)"/>
      <w:lvlJc w:val="left"/>
      <w:pPr>
        <w:ind w:left="1440" w:hanging="480"/>
      </w:pPr>
      <w:rPr>
        <w:rFonts w:hint="default"/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31" w15:restartNumberingAfterBreak="0">
    <w:nsid w:val="5EB21E16"/>
    <w:multiLevelType w:val="multilevel"/>
    <w:tmpl w:val="F77627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0F97B00"/>
    <w:multiLevelType w:val="hybridMultilevel"/>
    <w:tmpl w:val="FF16B92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3" w15:restartNumberingAfterBreak="0">
    <w:nsid w:val="639F2576"/>
    <w:multiLevelType w:val="multilevel"/>
    <w:tmpl w:val="CA2A5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F3500A7"/>
    <w:multiLevelType w:val="singleLevel"/>
    <w:tmpl w:val="B9F0E65C"/>
    <w:lvl w:ilvl="0">
      <w:start w:val="1"/>
      <w:numFmt w:val="taiwaneseCountingThousand"/>
      <w:lvlText w:val="%1、"/>
      <w:lvlJc w:val="left"/>
      <w:pPr>
        <w:tabs>
          <w:tab w:val="num" w:pos="564"/>
        </w:tabs>
        <w:ind w:left="564" w:hanging="564"/>
      </w:pPr>
      <w:rPr>
        <w:rFonts w:hint="eastAsia"/>
        <w:sz w:val="24"/>
        <w:szCs w:val="24"/>
        <w:lang w:val="en-US"/>
      </w:rPr>
    </w:lvl>
  </w:abstractNum>
  <w:abstractNum w:abstractNumId="35" w15:restartNumberingAfterBreak="0">
    <w:nsid w:val="743576A5"/>
    <w:multiLevelType w:val="hybridMultilevel"/>
    <w:tmpl w:val="FCEC88A0"/>
    <w:lvl w:ilvl="0" w:tplc="C4600DCA">
      <w:start w:val="1"/>
      <w:numFmt w:val="ideographLegalTraditional"/>
      <w:lvlText w:val="%1、"/>
      <w:lvlJc w:val="left"/>
      <w:pPr>
        <w:ind w:left="480" w:hanging="480"/>
      </w:pPr>
      <w:rPr>
        <w:b/>
        <w:sz w:val="28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6" w15:restartNumberingAfterBreak="0">
    <w:nsid w:val="77030F40"/>
    <w:multiLevelType w:val="hybridMultilevel"/>
    <w:tmpl w:val="37BA351A"/>
    <w:lvl w:ilvl="0" w:tplc="835A8712">
      <w:start w:val="1"/>
      <w:numFmt w:val="taiwaneseCountingThousand"/>
      <w:lvlText w:val="(%1)"/>
      <w:lvlJc w:val="left"/>
      <w:pPr>
        <w:ind w:left="1440" w:hanging="480"/>
      </w:pPr>
      <w:rPr>
        <w:rFonts w:hint="default"/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37" w15:restartNumberingAfterBreak="0">
    <w:nsid w:val="79871038"/>
    <w:multiLevelType w:val="multilevel"/>
    <w:tmpl w:val="AC96A6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0"/>
  </w:num>
  <w:num w:numId="2">
    <w:abstractNumId w:val="25"/>
  </w:num>
  <w:num w:numId="3">
    <w:abstractNumId w:val="22"/>
  </w:num>
  <w:num w:numId="4">
    <w:abstractNumId w:val="7"/>
  </w:num>
  <w:num w:numId="5">
    <w:abstractNumId w:val="32"/>
  </w:num>
  <w:num w:numId="6">
    <w:abstractNumId w:val="19"/>
  </w:num>
  <w:num w:numId="7">
    <w:abstractNumId w:val="36"/>
  </w:num>
  <w:num w:numId="8">
    <w:abstractNumId w:val="17"/>
  </w:num>
  <w:num w:numId="9">
    <w:abstractNumId w:val="30"/>
  </w:num>
  <w:num w:numId="10">
    <w:abstractNumId w:val="24"/>
  </w:num>
  <w:num w:numId="11">
    <w:abstractNumId w:val="8"/>
  </w:num>
  <w:num w:numId="12">
    <w:abstractNumId w:val="5"/>
  </w:num>
  <w:num w:numId="13">
    <w:abstractNumId w:val="35"/>
  </w:num>
  <w:num w:numId="14">
    <w:abstractNumId w:val="18"/>
  </w:num>
  <w:num w:numId="15">
    <w:abstractNumId w:val="29"/>
  </w:num>
  <w:num w:numId="16">
    <w:abstractNumId w:val="28"/>
  </w:num>
  <w:num w:numId="17">
    <w:abstractNumId w:val="34"/>
  </w:num>
  <w:num w:numId="18">
    <w:abstractNumId w:val="13"/>
  </w:num>
  <w:num w:numId="19">
    <w:abstractNumId w:val="10"/>
  </w:num>
  <w:num w:numId="20">
    <w:abstractNumId w:val="0"/>
  </w:num>
  <w:num w:numId="21">
    <w:abstractNumId w:val="12"/>
  </w:num>
  <w:num w:numId="22">
    <w:abstractNumId w:val="15"/>
  </w:num>
  <w:num w:numId="23">
    <w:abstractNumId w:val="2"/>
  </w:num>
  <w:num w:numId="24">
    <w:abstractNumId w:val="37"/>
  </w:num>
  <w:num w:numId="25">
    <w:abstractNumId w:val="21"/>
  </w:num>
  <w:num w:numId="26">
    <w:abstractNumId w:val="11"/>
  </w:num>
  <w:num w:numId="27">
    <w:abstractNumId w:val="3"/>
  </w:num>
  <w:num w:numId="28">
    <w:abstractNumId w:val="1"/>
  </w:num>
  <w:num w:numId="29">
    <w:abstractNumId w:val="16"/>
  </w:num>
  <w:num w:numId="30">
    <w:abstractNumId w:val="9"/>
  </w:num>
  <w:num w:numId="31">
    <w:abstractNumId w:val="26"/>
  </w:num>
  <w:num w:numId="32">
    <w:abstractNumId w:val="14"/>
  </w:num>
  <w:num w:numId="33">
    <w:abstractNumId w:val="31"/>
  </w:num>
  <w:num w:numId="34">
    <w:abstractNumId w:val="33"/>
  </w:num>
  <w:num w:numId="35">
    <w:abstractNumId w:val="6"/>
  </w:num>
  <w:num w:numId="36">
    <w:abstractNumId w:val="4"/>
  </w:num>
  <w:num w:numId="37">
    <w:abstractNumId w:val="23"/>
  </w:num>
  <w:num w:numId="38">
    <w:abstractNumId w:val="2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bordersDoNotSurroundHeader/>
  <w:bordersDoNotSurroundFooter/>
  <w:proofState w:spelling="clean" w:grammar="clean"/>
  <w:defaultTabStop w:val="5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Q1sLA0MDc3NTNU0lEKTi0uzszPAykwrAUAkV9nkiwAAAA="/>
  </w:docVars>
  <w:rsids>
    <w:rsidRoot w:val="00B204D6"/>
    <w:rsid w:val="000003E1"/>
    <w:rsid w:val="0000161E"/>
    <w:rsid w:val="00001A86"/>
    <w:rsid w:val="00001C0B"/>
    <w:rsid w:val="00002A5B"/>
    <w:rsid w:val="0000728B"/>
    <w:rsid w:val="00020006"/>
    <w:rsid w:val="000206BE"/>
    <w:rsid w:val="00021FBB"/>
    <w:rsid w:val="000224A2"/>
    <w:rsid w:val="00022F47"/>
    <w:rsid w:val="00025A1F"/>
    <w:rsid w:val="00026104"/>
    <w:rsid w:val="00033FDA"/>
    <w:rsid w:val="000347A8"/>
    <w:rsid w:val="00035ABA"/>
    <w:rsid w:val="000371AB"/>
    <w:rsid w:val="00037E5D"/>
    <w:rsid w:val="0004309F"/>
    <w:rsid w:val="000448F5"/>
    <w:rsid w:val="00046460"/>
    <w:rsid w:val="00047AB4"/>
    <w:rsid w:val="00050331"/>
    <w:rsid w:val="00054EAE"/>
    <w:rsid w:val="000556D0"/>
    <w:rsid w:val="000606A2"/>
    <w:rsid w:val="0006124D"/>
    <w:rsid w:val="00062438"/>
    <w:rsid w:val="00064706"/>
    <w:rsid w:val="000653E2"/>
    <w:rsid w:val="000674F2"/>
    <w:rsid w:val="000711B7"/>
    <w:rsid w:val="000714C9"/>
    <w:rsid w:val="00072787"/>
    <w:rsid w:val="00072AC0"/>
    <w:rsid w:val="000736C0"/>
    <w:rsid w:val="00073B0C"/>
    <w:rsid w:val="000769A0"/>
    <w:rsid w:val="00077FE6"/>
    <w:rsid w:val="00083851"/>
    <w:rsid w:val="00085757"/>
    <w:rsid w:val="000858CD"/>
    <w:rsid w:val="0009031A"/>
    <w:rsid w:val="00094B3D"/>
    <w:rsid w:val="000A02B3"/>
    <w:rsid w:val="000A2A91"/>
    <w:rsid w:val="000A486B"/>
    <w:rsid w:val="000A7CEC"/>
    <w:rsid w:val="000A7DE1"/>
    <w:rsid w:val="000B0731"/>
    <w:rsid w:val="000B083F"/>
    <w:rsid w:val="000B2199"/>
    <w:rsid w:val="000B2465"/>
    <w:rsid w:val="000B47A9"/>
    <w:rsid w:val="000B6976"/>
    <w:rsid w:val="000B7132"/>
    <w:rsid w:val="000C30E9"/>
    <w:rsid w:val="000C574F"/>
    <w:rsid w:val="000C6146"/>
    <w:rsid w:val="000D3203"/>
    <w:rsid w:val="000D3E0C"/>
    <w:rsid w:val="000D52F4"/>
    <w:rsid w:val="000D6EFB"/>
    <w:rsid w:val="000D7899"/>
    <w:rsid w:val="000E1A72"/>
    <w:rsid w:val="000E1F9E"/>
    <w:rsid w:val="000E7FE0"/>
    <w:rsid w:val="000F0599"/>
    <w:rsid w:val="000F29BF"/>
    <w:rsid w:val="000F4E45"/>
    <w:rsid w:val="000F5C78"/>
    <w:rsid w:val="000F782E"/>
    <w:rsid w:val="00104745"/>
    <w:rsid w:val="00104F75"/>
    <w:rsid w:val="0010508D"/>
    <w:rsid w:val="001067D0"/>
    <w:rsid w:val="0011318D"/>
    <w:rsid w:val="001131C4"/>
    <w:rsid w:val="001179C4"/>
    <w:rsid w:val="001219DC"/>
    <w:rsid w:val="00121BEE"/>
    <w:rsid w:val="00130445"/>
    <w:rsid w:val="00131C38"/>
    <w:rsid w:val="00137E9B"/>
    <w:rsid w:val="00137F59"/>
    <w:rsid w:val="001426DC"/>
    <w:rsid w:val="00142D8C"/>
    <w:rsid w:val="00144019"/>
    <w:rsid w:val="001455B6"/>
    <w:rsid w:val="00147D28"/>
    <w:rsid w:val="00150B01"/>
    <w:rsid w:val="00155315"/>
    <w:rsid w:val="001554C1"/>
    <w:rsid w:val="00157A08"/>
    <w:rsid w:val="00160BE1"/>
    <w:rsid w:val="00160BE5"/>
    <w:rsid w:val="00163BD4"/>
    <w:rsid w:val="00170977"/>
    <w:rsid w:val="00172576"/>
    <w:rsid w:val="001729AA"/>
    <w:rsid w:val="00187434"/>
    <w:rsid w:val="001914A8"/>
    <w:rsid w:val="001915F7"/>
    <w:rsid w:val="001931B6"/>
    <w:rsid w:val="00195343"/>
    <w:rsid w:val="001953FC"/>
    <w:rsid w:val="0019766B"/>
    <w:rsid w:val="001A231A"/>
    <w:rsid w:val="001A5DDB"/>
    <w:rsid w:val="001A76D0"/>
    <w:rsid w:val="001A7DF5"/>
    <w:rsid w:val="001B3BF5"/>
    <w:rsid w:val="001B450D"/>
    <w:rsid w:val="001B4603"/>
    <w:rsid w:val="001B68C8"/>
    <w:rsid w:val="001C02C5"/>
    <w:rsid w:val="001C27B5"/>
    <w:rsid w:val="001C5E24"/>
    <w:rsid w:val="001D1420"/>
    <w:rsid w:val="001D22D2"/>
    <w:rsid w:val="001D2A88"/>
    <w:rsid w:val="001D4097"/>
    <w:rsid w:val="001D487D"/>
    <w:rsid w:val="001D7662"/>
    <w:rsid w:val="001D7DB6"/>
    <w:rsid w:val="001E0AF7"/>
    <w:rsid w:val="001E3C05"/>
    <w:rsid w:val="001E6AC4"/>
    <w:rsid w:val="001E70A7"/>
    <w:rsid w:val="001F11BF"/>
    <w:rsid w:val="001F2EED"/>
    <w:rsid w:val="001F3BE9"/>
    <w:rsid w:val="001F474D"/>
    <w:rsid w:val="001F7CF4"/>
    <w:rsid w:val="00200B65"/>
    <w:rsid w:val="0020644E"/>
    <w:rsid w:val="002073C3"/>
    <w:rsid w:val="002145AD"/>
    <w:rsid w:val="0021673E"/>
    <w:rsid w:val="0022118E"/>
    <w:rsid w:val="00224CB1"/>
    <w:rsid w:val="00225A00"/>
    <w:rsid w:val="002278F6"/>
    <w:rsid w:val="00232C9B"/>
    <w:rsid w:val="00232FC3"/>
    <w:rsid w:val="00237B8F"/>
    <w:rsid w:val="00240F28"/>
    <w:rsid w:val="002414FF"/>
    <w:rsid w:val="002431BD"/>
    <w:rsid w:val="0024553B"/>
    <w:rsid w:val="00247D26"/>
    <w:rsid w:val="002562B9"/>
    <w:rsid w:val="00256FF0"/>
    <w:rsid w:val="00261495"/>
    <w:rsid w:val="00264DE6"/>
    <w:rsid w:val="0026538F"/>
    <w:rsid w:val="00267415"/>
    <w:rsid w:val="00271EDE"/>
    <w:rsid w:val="00272A63"/>
    <w:rsid w:val="00274C4F"/>
    <w:rsid w:val="0027657A"/>
    <w:rsid w:val="00281582"/>
    <w:rsid w:val="00284FAA"/>
    <w:rsid w:val="0028568A"/>
    <w:rsid w:val="00293B98"/>
    <w:rsid w:val="0029531F"/>
    <w:rsid w:val="00295D8B"/>
    <w:rsid w:val="002A0A0F"/>
    <w:rsid w:val="002A1C92"/>
    <w:rsid w:val="002A421C"/>
    <w:rsid w:val="002A4FC0"/>
    <w:rsid w:val="002A79E6"/>
    <w:rsid w:val="002B2FBD"/>
    <w:rsid w:val="002B47F0"/>
    <w:rsid w:val="002B481D"/>
    <w:rsid w:val="002B5E48"/>
    <w:rsid w:val="002B63A4"/>
    <w:rsid w:val="002B67BD"/>
    <w:rsid w:val="002B79EA"/>
    <w:rsid w:val="002C10A3"/>
    <w:rsid w:val="002C1596"/>
    <w:rsid w:val="002C4BD4"/>
    <w:rsid w:val="002C4F5F"/>
    <w:rsid w:val="002C5108"/>
    <w:rsid w:val="002C7B9F"/>
    <w:rsid w:val="002D28B4"/>
    <w:rsid w:val="002D3A40"/>
    <w:rsid w:val="002D58AF"/>
    <w:rsid w:val="002D6D67"/>
    <w:rsid w:val="002D73F2"/>
    <w:rsid w:val="002D7728"/>
    <w:rsid w:val="002D7993"/>
    <w:rsid w:val="002E00E5"/>
    <w:rsid w:val="002E0230"/>
    <w:rsid w:val="002E21CA"/>
    <w:rsid w:val="002F24E2"/>
    <w:rsid w:val="002F7C7E"/>
    <w:rsid w:val="00301BE8"/>
    <w:rsid w:val="0030328F"/>
    <w:rsid w:val="0030344A"/>
    <w:rsid w:val="0030440D"/>
    <w:rsid w:val="0030476F"/>
    <w:rsid w:val="003103CC"/>
    <w:rsid w:val="003115D6"/>
    <w:rsid w:val="00312B1D"/>
    <w:rsid w:val="00312EE1"/>
    <w:rsid w:val="00315942"/>
    <w:rsid w:val="0031629D"/>
    <w:rsid w:val="00316D95"/>
    <w:rsid w:val="00317FA7"/>
    <w:rsid w:val="003214EC"/>
    <w:rsid w:val="00323CC3"/>
    <w:rsid w:val="00326824"/>
    <w:rsid w:val="0032728B"/>
    <w:rsid w:val="00327ED8"/>
    <w:rsid w:val="00331AAB"/>
    <w:rsid w:val="0033253D"/>
    <w:rsid w:val="00333A08"/>
    <w:rsid w:val="00340536"/>
    <w:rsid w:val="003433C4"/>
    <w:rsid w:val="00347527"/>
    <w:rsid w:val="003479BA"/>
    <w:rsid w:val="00351484"/>
    <w:rsid w:val="003527CB"/>
    <w:rsid w:val="00353E0E"/>
    <w:rsid w:val="00356C0D"/>
    <w:rsid w:val="00360D3B"/>
    <w:rsid w:val="00361261"/>
    <w:rsid w:val="00363184"/>
    <w:rsid w:val="00365DDB"/>
    <w:rsid w:val="00374721"/>
    <w:rsid w:val="00375727"/>
    <w:rsid w:val="003812BD"/>
    <w:rsid w:val="00381440"/>
    <w:rsid w:val="00381A99"/>
    <w:rsid w:val="00392DFA"/>
    <w:rsid w:val="00395515"/>
    <w:rsid w:val="003A3C5E"/>
    <w:rsid w:val="003B4B42"/>
    <w:rsid w:val="003B4DC3"/>
    <w:rsid w:val="003B6634"/>
    <w:rsid w:val="003C3D1F"/>
    <w:rsid w:val="003C4537"/>
    <w:rsid w:val="003C649F"/>
    <w:rsid w:val="003C7738"/>
    <w:rsid w:val="003C7B26"/>
    <w:rsid w:val="003D16B3"/>
    <w:rsid w:val="003D215A"/>
    <w:rsid w:val="003D30C3"/>
    <w:rsid w:val="003D4B7D"/>
    <w:rsid w:val="003E341B"/>
    <w:rsid w:val="003E4F0D"/>
    <w:rsid w:val="003E6A0B"/>
    <w:rsid w:val="003E6F6F"/>
    <w:rsid w:val="003E75E3"/>
    <w:rsid w:val="003F003E"/>
    <w:rsid w:val="003F0623"/>
    <w:rsid w:val="003F3BBB"/>
    <w:rsid w:val="003F77A5"/>
    <w:rsid w:val="00400478"/>
    <w:rsid w:val="00401D04"/>
    <w:rsid w:val="004046FF"/>
    <w:rsid w:val="004059D6"/>
    <w:rsid w:val="0040691F"/>
    <w:rsid w:val="00422FB0"/>
    <w:rsid w:val="00434B84"/>
    <w:rsid w:val="00436A2C"/>
    <w:rsid w:val="00440838"/>
    <w:rsid w:val="00442759"/>
    <w:rsid w:val="00446729"/>
    <w:rsid w:val="004469DC"/>
    <w:rsid w:val="00447642"/>
    <w:rsid w:val="0046314A"/>
    <w:rsid w:val="004631AF"/>
    <w:rsid w:val="00464121"/>
    <w:rsid w:val="0046475A"/>
    <w:rsid w:val="00465284"/>
    <w:rsid w:val="00465760"/>
    <w:rsid w:val="00480A16"/>
    <w:rsid w:val="0048161A"/>
    <w:rsid w:val="00486421"/>
    <w:rsid w:val="00487073"/>
    <w:rsid w:val="00490ABC"/>
    <w:rsid w:val="004A5B9F"/>
    <w:rsid w:val="004A6021"/>
    <w:rsid w:val="004A665D"/>
    <w:rsid w:val="004A7A6B"/>
    <w:rsid w:val="004B3985"/>
    <w:rsid w:val="004B3CD7"/>
    <w:rsid w:val="004C2B12"/>
    <w:rsid w:val="004C2E12"/>
    <w:rsid w:val="004C438C"/>
    <w:rsid w:val="004C54BF"/>
    <w:rsid w:val="004C5EBF"/>
    <w:rsid w:val="004D09B7"/>
    <w:rsid w:val="004D11FE"/>
    <w:rsid w:val="004D57BC"/>
    <w:rsid w:val="004D60A3"/>
    <w:rsid w:val="004D6B31"/>
    <w:rsid w:val="004E1DCF"/>
    <w:rsid w:val="004E23C6"/>
    <w:rsid w:val="004E4557"/>
    <w:rsid w:val="004F0D02"/>
    <w:rsid w:val="004F228A"/>
    <w:rsid w:val="004F6020"/>
    <w:rsid w:val="004F7119"/>
    <w:rsid w:val="005004A4"/>
    <w:rsid w:val="00500A00"/>
    <w:rsid w:val="00501026"/>
    <w:rsid w:val="00503419"/>
    <w:rsid w:val="005059CC"/>
    <w:rsid w:val="00507C7A"/>
    <w:rsid w:val="00507E27"/>
    <w:rsid w:val="005129BA"/>
    <w:rsid w:val="005147ED"/>
    <w:rsid w:val="00521886"/>
    <w:rsid w:val="00525011"/>
    <w:rsid w:val="005254AF"/>
    <w:rsid w:val="00525746"/>
    <w:rsid w:val="005345F2"/>
    <w:rsid w:val="00543AB6"/>
    <w:rsid w:val="00544A0A"/>
    <w:rsid w:val="00544F9C"/>
    <w:rsid w:val="00547613"/>
    <w:rsid w:val="00552786"/>
    <w:rsid w:val="005527FD"/>
    <w:rsid w:val="00555F11"/>
    <w:rsid w:val="00557065"/>
    <w:rsid w:val="00557DBC"/>
    <w:rsid w:val="0056033E"/>
    <w:rsid w:val="0056183C"/>
    <w:rsid w:val="005621E3"/>
    <w:rsid w:val="005640F9"/>
    <w:rsid w:val="00566EBB"/>
    <w:rsid w:val="00567405"/>
    <w:rsid w:val="0057486F"/>
    <w:rsid w:val="005755D7"/>
    <w:rsid w:val="0057675E"/>
    <w:rsid w:val="00580CE1"/>
    <w:rsid w:val="00583BB4"/>
    <w:rsid w:val="00590741"/>
    <w:rsid w:val="005931FC"/>
    <w:rsid w:val="00593901"/>
    <w:rsid w:val="0059418E"/>
    <w:rsid w:val="005A03CA"/>
    <w:rsid w:val="005A4D3B"/>
    <w:rsid w:val="005A54AB"/>
    <w:rsid w:val="005A7061"/>
    <w:rsid w:val="005B1D15"/>
    <w:rsid w:val="005B2479"/>
    <w:rsid w:val="005B4854"/>
    <w:rsid w:val="005B7A1B"/>
    <w:rsid w:val="005C1273"/>
    <w:rsid w:val="005C23C7"/>
    <w:rsid w:val="005C4A06"/>
    <w:rsid w:val="005C4F65"/>
    <w:rsid w:val="005D03B8"/>
    <w:rsid w:val="005D1C77"/>
    <w:rsid w:val="005E127D"/>
    <w:rsid w:val="005E23A0"/>
    <w:rsid w:val="005F169A"/>
    <w:rsid w:val="005F1F19"/>
    <w:rsid w:val="006003BB"/>
    <w:rsid w:val="0060084A"/>
    <w:rsid w:val="006073AE"/>
    <w:rsid w:val="006137F9"/>
    <w:rsid w:val="00614FD3"/>
    <w:rsid w:val="006208CB"/>
    <w:rsid w:val="006234CE"/>
    <w:rsid w:val="00623BB2"/>
    <w:rsid w:val="00623E54"/>
    <w:rsid w:val="0062750F"/>
    <w:rsid w:val="0063014B"/>
    <w:rsid w:val="00633C89"/>
    <w:rsid w:val="00634855"/>
    <w:rsid w:val="00636EAB"/>
    <w:rsid w:val="00637000"/>
    <w:rsid w:val="00637495"/>
    <w:rsid w:val="0064064A"/>
    <w:rsid w:val="00642D37"/>
    <w:rsid w:val="00643027"/>
    <w:rsid w:val="006430C8"/>
    <w:rsid w:val="006433FB"/>
    <w:rsid w:val="006434BF"/>
    <w:rsid w:val="00643E4D"/>
    <w:rsid w:val="006462E8"/>
    <w:rsid w:val="006517E1"/>
    <w:rsid w:val="00653070"/>
    <w:rsid w:val="006539BE"/>
    <w:rsid w:val="006556F0"/>
    <w:rsid w:val="0066372D"/>
    <w:rsid w:val="00670A17"/>
    <w:rsid w:val="00670A70"/>
    <w:rsid w:val="006720D3"/>
    <w:rsid w:val="00673836"/>
    <w:rsid w:val="006753BB"/>
    <w:rsid w:val="0068218D"/>
    <w:rsid w:val="00683AC6"/>
    <w:rsid w:val="006845D5"/>
    <w:rsid w:val="006863AB"/>
    <w:rsid w:val="00686439"/>
    <w:rsid w:val="006947EF"/>
    <w:rsid w:val="006949B1"/>
    <w:rsid w:val="00696640"/>
    <w:rsid w:val="00697EAD"/>
    <w:rsid w:val="006A021D"/>
    <w:rsid w:val="006A3119"/>
    <w:rsid w:val="006A5123"/>
    <w:rsid w:val="006A53A8"/>
    <w:rsid w:val="006A79D4"/>
    <w:rsid w:val="006A7A7B"/>
    <w:rsid w:val="006B0470"/>
    <w:rsid w:val="006B12F3"/>
    <w:rsid w:val="006B35C3"/>
    <w:rsid w:val="006B5F84"/>
    <w:rsid w:val="006B6BC4"/>
    <w:rsid w:val="006B76F0"/>
    <w:rsid w:val="006B79B4"/>
    <w:rsid w:val="006C5A2C"/>
    <w:rsid w:val="006C6C40"/>
    <w:rsid w:val="006D2697"/>
    <w:rsid w:val="006D2C17"/>
    <w:rsid w:val="006E0B42"/>
    <w:rsid w:val="006E36E7"/>
    <w:rsid w:val="006E4280"/>
    <w:rsid w:val="006E4C01"/>
    <w:rsid w:val="006E4E25"/>
    <w:rsid w:val="006E63D2"/>
    <w:rsid w:val="006E6F19"/>
    <w:rsid w:val="006F1FD0"/>
    <w:rsid w:val="006F29E1"/>
    <w:rsid w:val="006F57C8"/>
    <w:rsid w:val="00701BF8"/>
    <w:rsid w:val="007045B9"/>
    <w:rsid w:val="00706C69"/>
    <w:rsid w:val="007070C1"/>
    <w:rsid w:val="0070777D"/>
    <w:rsid w:val="00707FA6"/>
    <w:rsid w:val="00712026"/>
    <w:rsid w:val="00714B52"/>
    <w:rsid w:val="007206F1"/>
    <w:rsid w:val="007207E9"/>
    <w:rsid w:val="00723E50"/>
    <w:rsid w:val="00732B9D"/>
    <w:rsid w:val="0073601D"/>
    <w:rsid w:val="00740555"/>
    <w:rsid w:val="00741D88"/>
    <w:rsid w:val="00742B05"/>
    <w:rsid w:val="00744A4B"/>
    <w:rsid w:val="00744C1A"/>
    <w:rsid w:val="00745188"/>
    <w:rsid w:val="0074598C"/>
    <w:rsid w:val="00746A3B"/>
    <w:rsid w:val="00747E6F"/>
    <w:rsid w:val="00750E3E"/>
    <w:rsid w:val="00751A80"/>
    <w:rsid w:val="007530B6"/>
    <w:rsid w:val="00757C64"/>
    <w:rsid w:val="0076064C"/>
    <w:rsid w:val="00760666"/>
    <w:rsid w:val="00764B1B"/>
    <w:rsid w:val="007659D2"/>
    <w:rsid w:val="0076628A"/>
    <w:rsid w:val="00766B84"/>
    <w:rsid w:val="00766D24"/>
    <w:rsid w:val="007702D7"/>
    <w:rsid w:val="007723A3"/>
    <w:rsid w:val="007728A7"/>
    <w:rsid w:val="00774EF9"/>
    <w:rsid w:val="00777B7B"/>
    <w:rsid w:val="007810CF"/>
    <w:rsid w:val="00782C5D"/>
    <w:rsid w:val="007872AD"/>
    <w:rsid w:val="00792433"/>
    <w:rsid w:val="00794C77"/>
    <w:rsid w:val="00795B01"/>
    <w:rsid w:val="007A743B"/>
    <w:rsid w:val="007A7F30"/>
    <w:rsid w:val="007B04C1"/>
    <w:rsid w:val="007B0521"/>
    <w:rsid w:val="007B1021"/>
    <w:rsid w:val="007B140B"/>
    <w:rsid w:val="007B2552"/>
    <w:rsid w:val="007B2B08"/>
    <w:rsid w:val="007B4ACE"/>
    <w:rsid w:val="007B6E31"/>
    <w:rsid w:val="007C6FBE"/>
    <w:rsid w:val="007D51AF"/>
    <w:rsid w:val="007F4E41"/>
    <w:rsid w:val="007F4FE3"/>
    <w:rsid w:val="008001F4"/>
    <w:rsid w:val="00800305"/>
    <w:rsid w:val="00802FD1"/>
    <w:rsid w:val="0080381A"/>
    <w:rsid w:val="00815FA3"/>
    <w:rsid w:val="008173A6"/>
    <w:rsid w:val="008178C5"/>
    <w:rsid w:val="00823C66"/>
    <w:rsid w:val="008245FE"/>
    <w:rsid w:val="00825928"/>
    <w:rsid w:val="008314D8"/>
    <w:rsid w:val="008322C5"/>
    <w:rsid w:val="00834D59"/>
    <w:rsid w:val="00836318"/>
    <w:rsid w:val="008417D8"/>
    <w:rsid w:val="0084362C"/>
    <w:rsid w:val="00843D0A"/>
    <w:rsid w:val="008457E6"/>
    <w:rsid w:val="0084617B"/>
    <w:rsid w:val="0084729A"/>
    <w:rsid w:val="00861DCF"/>
    <w:rsid w:val="00873164"/>
    <w:rsid w:val="00876EE9"/>
    <w:rsid w:val="00883CD1"/>
    <w:rsid w:val="00887FF7"/>
    <w:rsid w:val="008918B0"/>
    <w:rsid w:val="00892F15"/>
    <w:rsid w:val="008938EB"/>
    <w:rsid w:val="008965FA"/>
    <w:rsid w:val="008A163F"/>
    <w:rsid w:val="008A3011"/>
    <w:rsid w:val="008A410E"/>
    <w:rsid w:val="008A7818"/>
    <w:rsid w:val="008C0DCD"/>
    <w:rsid w:val="008C2A81"/>
    <w:rsid w:val="008C2F12"/>
    <w:rsid w:val="008C6CE7"/>
    <w:rsid w:val="008C7F5B"/>
    <w:rsid w:val="008D0EE4"/>
    <w:rsid w:val="008D1A3B"/>
    <w:rsid w:val="008D34F1"/>
    <w:rsid w:val="008D3D81"/>
    <w:rsid w:val="008D5455"/>
    <w:rsid w:val="008E0C84"/>
    <w:rsid w:val="008E1EED"/>
    <w:rsid w:val="008E2A4A"/>
    <w:rsid w:val="008E55C2"/>
    <w:rsid w:val="008E587E"/>
    <w:rsid w:val="008E6931"/>
    <w:rsid w:val="008E713D"/>
    <w:rsid w:val="008E759A"/>
    <w:rsid w:val="008E7B6A"/>
    <w:rsid w:val="008F0CDD"/>
    <w:rsid w:val="008F1AE0"/>
    <w:rsid w:val="008F1D07"/>
    <w:rsid w:val="008F4993"/>
    <w:rsid w:val="00906A1A"/>
    <w:rsid w:val="00906CBF"/>
    <w:rsid w:val="00907124"/>
    <w:rsid w:val="00911554"/>
    <w:rsid w:val="0092011A"/>
    <w:rsid w:val="0092202B"/>
    <w:rsid w:val="00922F13"/>
    <w:rsid w:val="00923E87"/>
    <w:rsid w:val="009328FB"/>
    <w:rsid w:val="00935E3F"/>
    <w:rsid w:val="009364EE"/>
    <w:rsid w:val="00940B80"/>
    <w:rsid w:val="0094183A"/>
    <w:rsid w:val="00941D6C"/>
    <w:rsid w:val="009447FA"/>
    <w:rsid w:val="00947341"/>
    <w:rsid w:val="00950704"/>
    <w:rsid w:val="00951B1E"/>
    <w:rsid w:val="009520F9"/>
    <w:rsid w:val="00956484"/>
    <w:rsid w:val="00956E02"/>
    <w:rsid w:val="00961735"/>
    <w:rsid w:val="0096269C"/>
    <w:rsid w:val="00964650"/>
    <w:rsid w:val="009655E8"/>
    <w:rsid w:val="009662CE"/>
    <w:rsid w:val="009718AE"/>
    <w:rsid w:val="00971906"/>
    <w:rsid w:val="00971C5B"/>
    <w:rsid w:val="00971D44"/>
    <w:rsid w:val="00971D4F"/>
    <w:rsid w:val="00972125"/>
    <w:rsid w:val="00973C6C"/>
    <w:rsid w:val="0097433F"/>
    <w:rsid w:val="0097674D"/>
    <w:rsid w:val="0098433E"/>
    <w:rsid w:val="00984639"/>
    <w:rsid w:val="00984E8A"/>
    <w:rsid w:val="00990FF4"/>
    <w:rsid w:val="00992734"/>
    <w:rsid w:val="00993156"/>
    <w:rsid w:val="00995230"/>
    <w:rsid w:val="009A07DC"/>
    <w:rsid w:val="009A0D49"/>
    <w:rsid w:val="009A5227"/>
    <w:rsid w:val="009A643E"/>
    <w:rsid w:val="009A74D1"/>
    <w:rsid w:val="009B1DD2"/>
    <w:rsid w:val="009B3024"/>
    <w:rsid w:val="009B4B38"/>
    <w:rsid w:val="009C1F57"/>
    <w:rsid w:val="009C39EB"/>
    <w:rsid w:val="009C53D1"/>
    <w:rsid w:val="009C557F"/>
    <w:rsid w:val="009C72E7"/>
    <w:rsid w:val="009C75C0"/>
    <w:rsid w:val="009C7697"/>
    <w:rsid w:val="009D061F"/>
    <w:rsid w:val="009D2A3D"/>
    <w:rsid w:val="009E1E30"/>
    <w:rsid w:val="009E2F48"/>
    <w:rsid w:val="009E592E"/>
    <w:rsid w:val="009F03DA"/>
    <w:rsid w:val="009F1DD3"/>
    <w:rsid w:val="009F2F50"/>
    <w:rsid w:val="009F34DF"/>
    <w:rsid w:val="009F3D5B"/>
    <w:rsid w:val="009F5CC1"/>
    <w:rsid w:val="009F694C"/>
    <w:rsid w:val="009F6F13"/>
    <w:rsid w:val="009F7532"/>
    <w:rsid w:val="00A00EE7"/>
    <w:rsid w:val="00A03F8F"/>
    <w:rsid w:val="00A051CA"/>
    <w:rsid w:val="00A068B1"/>
    <w:rsid w:val="00A13381"/>
    <w:rsid w:val="00A13F6C"/>
    <w:rsid w:val="00A24725"/>
    <w:rsid w:val="00A24F72"/>
    <w:rsid w:val="00A25648"/>
    <w:rsid w:val="00A26226"/>
    <w:rsid w:val="00A31AD4"/>
    <w:rsid w:val="00A4006E"/>
    <w:rsid w:val="00A41218"/>
    <w:rsid w:val="00A42FA0"/>
    <w:rsid w:val="00A44773"/>
    <w:rsid w:val="00A47A30"/>
    <w:rsid w:val="00A47C93"/>
    <w:rsid w:val="00A5075D"/>
    <w:rsid w:val="00A5086F"/>
    <w:rsid w:val="00A51D9F"/>
    <w:rsid w:val="00A528E5"/>
    <w:rsid w:val="00A56230"/>
    <w:rsid w:val="00A56D8D"/>
    <w:rsid w:val="00A60D1F"/>
    <w:rsid w:val="00A63747"/>
    <w:rsid w:val="00A643D7"/>
    <w:rsid w:val="00A74CA2"/>
    <w:rsid w:val="00A759D9"/>
    <w:rsid w:val="00A765B2"/>
    <w:rsid w:val="00A76884"/>
    <w:rsid w:val="00A81E86"/>
    <w:rsid w:val="00A82877"/>
    <w:rsid w:val="00A83A0C"/>
    <w:rsid w:val="00A861E3"/>
    <w:rsid w:val="00A86AA6"/>
    <w:rsid w:val="00A878A4"/>
    <w:rsid w:val="00A90312"/>
    <w:rsid w:val="00A912E5"/>
    <w:rsid w:val="00A931BF"/>
    <w:rsid w:val="00A9532C"/>
    <w:rsid w:val="00A956FF"/>
    <w:rsid w:val="00A9604F"/>
    <w:rsid w:val="00AA38C3"/>
    <w:rsid w:val="00AA584C"/>
    <w:rsid w:val="00AB053F"/>
    <w:rsid w:val="00AB124B"/>
    <w:rsid w:val="00AB191B"/>
    <w:rsid w:val="00AB2FE2"/>
    <w:rsid w:val="00AB4630"/>
    <w:rsid w:val="00AB5AE4"/>
    <w:rsid w:val="00AC1F7F"/>
    <w:rsid w:val="00AC31AB"/>
    <w:rsid w:val="00AC3585"/>
    <w:rsid w:val="00AC6CD8"/>
    <w:rsid w:val="00AE1DDF"/>
    <w:rsid w:val="00AE28C5"/>
    <w:rsid w:val="00AE2C1A"/>
    <w:rsid w:val="00AE4074"/>
    <w:rsid w:val="00AE54AA"/>
    <w:rsid w:val="00AE782A"/>
    <w:rsid w:val="00AE7A5C"/>
    <w:rsid w:val="00AF04AA"/>
    <w:rsid w:val="00AF5370"/>
    <w:rsid w:val="00AF63F3"/>
    <w:rsid w:val="00AF6424"/>
    <w:rsid w:val="00B0258A"/>
    <w:rsid w:val="00B02A60"/>
    <w:rsid w:val="00B03833"/>
    <w:rsid w:val="00B03AE0"/>
    <w:rsid w:val="00B11DA9"/>
    <w:rsid w:val="00B174CB"/>
    <w:rsid w:val="00B204D6"/>
    <w:rsid w:val="00B20522"/>
    <w:rsid w:val="00B20EDE"/>
    <w:rsid w:val="00B21F19"/>
    <w:rsid w:val="00B27397"/>
    <w:rsid w:val="00B309D5"/>
    <w:rsid w:val="00B311CC"/>
    <w:rsid w:val="00B31CB9"/>
    <w:rsid w:val="00B36AE0"/>
    <w:rsid w:val="00B37D41"/>
    <w:rsid w:val="00B4431B"/>
    <w:rsid w:val="00B46D2D"/>
    <w:rsid w:val="00B47FCD"/>
    <w:rsid w:val="00B5036E"/>
    <w:rsid w:val="00B50CAE"/>
    <w:rsid w:val="00B52CDC"/>
    <w:rsid w:val="00B549E1"/>
    <w:rsid w:val="00B55293"/>
    <w:rsid w:val="00B552AC"/>
    <w:rsid w:val="00B56BB8"/>
    <w:rsid w:val="00B57B11"/>
    <w:rsid w:val="00B60D68"/>
    <w:rsid w:val="00B634C0"/>
    <w:rsid w:val="00B64CA0"/>
    <w:rsid w:val="00B662E6"/>
    <w:rsid w:val="00B66923"/>
    <w:rsid w:val="00B676E6"/>
    <w:rsid w:val="00B70ED6"/>
    <w:rsid w:val="00B71E92"/>
    <w:rsid w:val="00B73D77"/>
    <w:rsid w:val="00B743BE"/>
    <w:rsid w:val="00B76E50"/>
    <w:rsid w:val="00B813A5"/>
    <w:rsid w:val="00B91DF4"/>
    <w:rsid w:val="00B93795"/>
    <w:rsid w:val="00B94E6B"/>
    <w:rsid w:val="00B96849"/>
    <w:rsid w:val="00B97442"/>
    <w:rsid w:val="00BA1382"/>
    <w:rsid w:val="00BA4FFD"/>
    <w:rsid w:val="00BA6558"/>
    <w:rsid w:val="00BA6679"/>
    <w:rsid w:val="00BA66E6"/>
    <w:rsid w:val="00BB1C55"/>
    <w:rsid w:val="00BB2174"/>
    <w:rsid w:val="00BB67A0"/>
    <w:rsid w:val="00BC0BC0"/>
    <w:rsid w:val="00BC126F"/>
    <w:rsid w:val="00BC3464"/>
    <w:rsid w:val="00BC4D54"/>
    <w:rsid w:val="00BC59DF"/>
    <w:rsid w:val="00BC59F8"/>
    <w:rsid w:val="00BC6049"/>
    <w:rsid w:val="00BD06C9"/>
    <w:rsid w:val="00BD3111"/>
    <w:rsid w:val="00BD3A7C"/>
    <w:rsid w:val="00BE16A3"/>
    <w:rsid w:val="00BE4311"/>
    <w:rsid w:val="00BE5019"/>
    <w:rsid w:val="00BE5DE8"/>
    <w:rsid w:val="00BF1995"/>
    <w:rsid w:val="00BF349D"/>
    <w:rsid w:val="00C00955"/>
    <w:rsid w:val="00C00F1C"/>
    <w:rsid w:val="00C01E4D"/>
    <w:rsid w:val="00C03B1C"/>
    <w:rsid w:val="00C04072"/>
    <w:rsid w:val="00C0413F"/>
    <w:rsid w:val="00C05642"/>
    <w:rsid w:val="00C06597"/>
    <w:rsid w:val="00C11D70"/>
    <w:rsid w:val="00C152AF"/>
    <w:rsid w:val="00C20013"/>
    <w:rsid w:val="00C24699"/>
    <w:rsid w:val="00C2767B"/>
    <w:rsid w:val="00C3175F"/>
    <w:rsid w:val="00C32BAC"/>
    <w:rsid w:val="00C33314"/>
    <w:rsid w:val="00C339E1"/>
    <w:rsid w:val="00C369F0"/>
    <w:rsid w:val="00C41954"/>
    <w:rsid w:val="00C41C45"/>
    <w:rsid w:val="00C443D7"/>
    <w:rsid w:val="00C52516"/>
    <w:rsid w:val="00C53C1B"/>
    <w:rsid w:val="00C53F80"/>
    <w:rsid w:val="00C54817"/>
    <w:rsid w:val="00C60041"/>
    <w:rsid w:val="00C638C8"/>
    <w:rsid w:val="00C65A41"/>
    <w:rsid w:val="00C66AD8"/>
    <w:rsid w:val="00C709A2"/>
    <w:rsid w:val="00C809E4"/>
    <w:rsid w:val="00C81372"/>
    <w:rsid w:val="00C84EA4"/>
    <w:rsid w:val="00C8527C"/>
    <w:rsid w:val="00C91667"/>
    <w:rsid w:val="00C9293D"/>
    <w:rsid w:val="00C92CE5"/>
    <w:rsid w:val="00CA009D"/>
    <w:rsid w:val="00CA0705"/>
    <w:rsid w:val="00CA1224"/>
    <w:rsid w:val="00CA199A"/>
    <w:rsid w:val="00CA2A7D"/>
    <w:rsid w:val="00CA2EC7"/>
    <w:rsid w:val="00CA4849"/>
    <w:rsid w:val="00CA5455"/>
    <w:rsid w:val="00CB0AF3"/>
    <w:rsid w:val="00CB0DC7"/>
    <w:rsid w:val="00CB7ADA"/>
    <w:rsid w:val="00CC2C1D"/>
    <w:rsid w:val="00CC7B93"/>
    <w:rsid w:val="00CD26E8"/>
    <w:rsid w:val="00CD2ECA"/>
    <w:rsid w:val="00CD5417"/>
    <w:rsid w:val="00CD5E99"/>
    <w:rsid w:val="00CD7733"/>
    <w:rsid w:val="00CE0245"/>
    <w:rsid w:val="00CE0D91"/>
    <w:rsid w:val="00CE2833"/>
    <w:rsid w:val="00CE2D8A"/>
    <w:rsid w:val="00CE6D1A"/>
    <w:rsid w:val="00CE7740"/>
    <w:rsid w:val="00CF3F69"/>
    <w:rsid w:val="00CF450A"/>
    <w:rsid w:val="00CF5C33"/>
    <w:rsid w:val="00CF6B99"/>
    <w:rsid w:val="00D00FC5"/>
    <w:rsid w:val="00D016E5"/>
    <w:rsid w:val="00D019D5"/>
    <w:rsid w:val="00D050E3"/>
    <w:rsid w:val="00D05594"/>
    <w:rsid w:val="00D05C86"/>
    <w:rsid w:val="00D061A9"/>
    <w:rsid w:val="00D1097F"/>
    <w:rsid w:val="00D14590"/>
    <w:rsid w:val="00D25C60"/>
    <w:rsid w:val="00D32994"/>
    <w:rsid w:val="00D32DA1"/>
    <w:rsid w:val="00D335BD"/>
    <w:rsid w:val="00D37ADB"/>
    <w:rsid w:val="00D42EDF"/>
    <w:rsid w:val="00D43A62"/>
    <w:rsid w:val="00D4402D"/>
    <w:rsid w:val="00D44761"/>
    <w:rsid w:val="00D538A5"/>
    <w:rsid w:val="00D57841"/>
    <w:rsid w:val="00D618C3"/>
    <w:rsid w:val="00D62B94"/>
    <w:rsid w:val="00D65219"/>
    <w:rsid w:val="00D65BD2"/>
    <w:rsid w:val="00D70F66"/>
    <w:rsid w:val="00D7643E"/>
    <w:rsid w:val="00D77C89"/>
    <w:rsid w:val="00D815CE"/>
    <w:rsid w:val="00D94688"/>
    <w:rsid w:val="00D96FAF"/>
    <w:rsid w:val="00D97ACE"/>
    <w:rsid w:val="00DA0693"/>
    <w:rsid w:val="00DA453B"/>
    <w:rsid w:val="00DA4D33"/>
    <w:rsid w:val="00DA5A7A"/>
    <w:rsid w:val="00DB3A96"/>
    <w:rsid w:val="00DB45BD"/>
    <w:rsid w:val="00DC2267"/>
    <w:rsid w:val="00DC22EE"/>
    <w:rsid w:val="00DC3478"/>
    <w:rsid w:val="00DC392B"/>
    <w:rsid w:val="00DC5479"/>
    <w:rsid w:val="00DC61F2"/>
    <w:rsid w:val="00DC62F6"/>
    <w:rsid w:val="00DC6AEB"/>
    <w:rsid w:val="00DC6E09"/>
    <w:rsid w:val="00DC7272"/>
    <w:rsid w:val="00DD135B"/>
    <w:rsid w:val="00DE0120"/>
    <w:rsid w:val="00DE17A7"/>
    <w:rsid w:val="00DE2C35"/>
    <w:rsid w:val="00DE7617"/>
    <w:rsid w:val="00DE7644"/>
    <w:rsid w:val="00DF03A5"/>
    <w:rsid w:val="00DF2B3B"/>
    <w:rsid w:val="00DF3599"/>
    <w:rsid w:val="00DF3765"/>
    <w:rsid w:val="00DF3798"/>
    <w:rsid w:val="00DF4B25"/>
    <w:rsid w:val="00E00DF2"/>
    <w:rsid w:val="00E00EF2"/>
    <w:rsid w:val="00E04211"/>
    <w:rsid w:val="00E04BE3"/>
    <w:rsid w:val="00E0643C"/>
    <w:rsid w:val="00E11BCD"/>
    <w:rsid w:val="00E12C98"/>
    <w:rsid w:val="00E15C54"/>
    <w:rsid w:val="00E17944"/>
    <w:rsid w:val="00E22E8B"/>
    <w:rsid w:val="00E24996"/>
    <w:rsid w:val="00E24CA6"/>
    <w:rsid w:val="00E30F66"/>
    <w:rsid w:val="00E31202"/>
    <w:rsid w:val="00E3133F"/>
    <w:rsid w:val="00E331E9"/>
    <w:rsid w:val="00E343A3"/>
    <w:rsid w:val="00E362A9"/>
    <w:rsid w:val="00E3671D"/>
    <w:rsid w:val="00E37C52"/>
    <w:rsid w:val="00E40259"/>
    <w:rsid w:val="00E404BF"/>
    <w:rsid w:val="00E42948"/>
    <w:rsid w:val="00E45CC4"/>
    <w:rsid w:val="00E50409"/>
    <w:rsid w:val="00E50E03"/>
    <w:rsid w:val="00E535D7"/>
    <w:rsid w:val="00E540E1"/>
    <w:rsid w:val="00E571A5"/>
    <w:rsid w:val="00E61B5B"/>
    <w:rsid w:val="00E62389"/>
    <w:rsid w:val="00E63CBF"/>
    <w:rsid w:val="00E64C79"/>
    <w:rsid w:val="00E66A2C"/>
    <w:rsid w:val="00E70F48"/>
    <w:rsid w:val="00E7112F"/>
    <w:rsid w:val="00E71254"/>
    <w:rsid w:val="00E74935"/>
    <w:rsid w:val="00E756F9"/>
    <w:rsid w:val="00E770DF"/>
    <w:rsid w:val="00E80C50"/>
    <w:rsid w:val="00E80D65"/>
    <w:rsid w:val="00E82112"/>
    <w:rsid w:val="00E835EF"/>
    <w:rsid w:val="00E84731"/>
    <w:rsid w:val="00E84D84"/>
    <w:rsid w:val="00E85620"/>
    <w:rsid w:val="00E85974"/>
    <w:rsid w:val="00E863FD"/>
    <w:rsid w:val="00E87CD7"/>
    <w:rsid w:val="00E908DB"/>
    <w:rsid w:val="00E90FFC"/>
    <w:rsid w:val="00E91B21"/>
    <w:rsid w:val="00E92866"/>
    <w:rsid w:val="00E94C0A"/>
    <w:rsid w:val="00EA4C98"/>
    <w:rsid w:val="00EA4F5E"/>
    <w:rsid w:val="00EA7555"/>
    <w:rsid w:val="00EA7BB3"/>
    <w:rsid w:val="00EB2EDA"/>
    <w:rsid w:val="00EB3DBC"/>
    <w:rsid w:val="00EB40B8"/>
    <w:rsid w:val="00EB5F9B"/>
    <w:rsid w:val="00EC4FAB"/>
    <w:rsid w:val="00EC60DD"/>
    <w:rsid w:val="00EC6DF7"/>
    <w:rsid w:val="00ED67D3"/>
    <w:rsid w:val="00ED6EC4"/>
    <w:rsid w:val="00ED7873"/>
    <w:rsid w:val="00ED7D57"/>
    <w:rsid w:val="00EE4A66"/>
    <w:rsid w:val="00EF454E"/>
    <w:rsid w:val="00EF4CB8"/>
    <w:rsid w:val="00EF61B0"/>
    <w:rsid w:val="00EF7435"/>
    <w:rsid w:val="00F0336D"/>
    <w:rsid w:val="00F06DB6"/>
    <w:rsid w:val="00F1056C"/>
    <w:rsid w:val="00F1328C"/>
    <w:rsid w:val="00F136DB"/>
    <w:rsid w:val="00F14128"/>
    <w:rsid w:val="00F14BB9"/>
    <w:rsid w:val="00F16475"/>
    <w:rsid w:val="00F16C9B"/>
    <w:rsid w:val="00F16D20"/>
    <w:rsid w:val="00F21373"/>
    <w:rsid w:val="00F21B03"/>
    <w:rsid w:val="00F22995"/>
    <w:rsid w:val="00F2403F"/>
    <w:rsid w:val="00F2427C"/>
    <w:rsid w:val="00F2523A"/>
    <w:rsid w:val="00F2722D"/>
    <w:rsid w:val="00F302E9"/>
    <w:rsid w:val="00F31817"/>
    <w:rsid w:val="00F349FB"/>
    <w:rsid w:val="00F37664"/>
    <w:rsid w:val="00F40209"/>
    <w:rsid w:val="00F40950"/>
    <w:rsid w:val="00F40AAA"/>
    <w:rsid w:val="00F416DE"/>
    <w:rsid w:val="00F42E24"/>
    <w:rsid w:val="00F46502"/>
    <w:rsid w:val="00F46559"/>
    <w:rsid w:val="00F5212F"/>
    <w:rsid w:val="00F55542"/>
    <w:rsid w:val="00F56524"/>
    <w:rsid w:val="00F56A00"/>
    <w:rsid w:val="00F579D0"/>
    <w:rsid w:val="00F6179F"/>
    <w:rsid w:val="00F623AD"/>
    <w:rsid w:val="00F6407F"/>
    <w:rsid w:val="00F64D0C"/>
    <w:rsid w:val="00F651B0"/>
    <w:rsid w:val="00F657ED"/>
    <w:rsid w:val="00F6603B"/>
    <w:rsid w:val="00F668D6"/>
    <w:rsid w:val="00F66AE1"/>
    <w:rsid w:val="00F70715"/>
    <w:rsid w:val="00F71050"/>
    <w:rsid w:val="00F72499"/>
    <w:rsid w:val="00F72B0F"/>
    <w:rsid w:val="00F73775"/>
    <w:rsid w:val="00F8045A"/>
    <w:rsid w:val="00F8125D"/>
    <w:rsid w:val="00F82015"/>
    <w:rsid w:val="00F826CB"/>
    <w:rsid w:val="00F84776"/>
    <w:rsid w:val="00F90AF2"/>
    <w:rsid w:val="00F92E1A"/>
    <w:rsid w:val="00F93AB2"/>
    <w:rsid w:val="00F94E4B"/>
    <w:rsid w:val="00F9582B"/>
    <w:rsid w:val="00FA1F98"/>
    <w:rsid w:val="00FA3158"/>
    <w:rsid w:val="00FA505D"/>
    <w:rsid w:val="00FA5B80"/>
    <w:rsid w:val="00FB2A00"/>
    <w:rsid w:val="00FB63B8"/>
    <w:rsid w:val="00FC006B"/>
    <w:rsid w:val="00FC1B02"/>
    <w:rsid w:val="00FC2B92"/>
    <w:rsid w:val="00FC3ACE"/>
    <w:rsid w:val="00FD0A64"/>
    <w:rsid w:val="00FD65AF"/>
    <w:rsid w:val="00FD6C63"/>
    <w:rsid w:val="00FE16D2"/>
    <w:rsid w:val="00FE31A5"/>
    <w:rsid w:val="00FE31B1"/>
    <w:rsid w:val="00FE3824"/>
    <w:rsid w:val="00FE5454"/>
    <w:rsid w:val="00FE5BFD"/>
    <w:rsid w:val="00FE7103"/>
    <w:rsid w:val="00FF043F"/>
    <w:rsid w:val="00FF2199"/>
    <w:rsid w:val="00FF36C6"/>
    <w:rsid w:val="00FF4668"/>
    <w:rsid w:val="00FF47C2"/>
    <w:rsid w:val="00FF4B54"/>
    <w:rsid w:val="00FF5E2A"/>
    <w:rsid w:val="00FF75D8"/>
    <w:rsid w:val="00FF7B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B84B02"/>
  <w15:docId w15:val="{D8BAAB90-0AAF-43CF-BCB5-65DD97FA01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F92E1A"/>
    <w:pPr>
      <w:widowControl w:val="0"/>
    </w:pPr>
  </w:style>
  <w:style w:type="paragraph" w:styleId="1">
    <w:name w:val="heading 1"/>
    <w:basedOn w:val="a"/>
    <w:next w:val="a"/>
    <w:link w:val="10"/>
    <w:uiPriority w:val="1"/>
    <w:qFormat/>
    <w:rsid w:val="00D815CE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670A70"/>
    <w:pPr>
      <w:keepNext/>
      <w:spacing w:line="720" w:lineRule="auto"/>
      <w:outlineLvl w:val="1"/>
    </w:pPr>
    <w:rPr>
      <w:rFonts w:asciiTheme="majorHAnsi" w:eastAsiaTheme="majorEastAsia" w:hAnsiTheme="majorHAnsi" w:cstheme="majorBidi"/>
      <w:b/>
      <w:bCs/>
      <w:sz w:val="48"/>
      <w:szCs w:val="4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CA2EC7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aliases w:val="卑南壹,標1,標11,標12,12 20,List Paragraph,(1)(1)(1)(1)(1)(1)(1)(1),網推會說明清單,附錄1,1.2.3.,壹_二階,List Paragraph1,標題 (4),1.1.1.1清單段落,列點,(二),貿易局(一),Recommendation,Footnote Sam,List Paragraph (numbered (a)),Text,Noise heading,RUS List,Rec para,Dot pt,No Spacing1"/>
    <w:basedOn w:val="a"/>
    <w:link w:val="a4"/>
    <w:uiPriority w:val="34"/>
    <w:qFormat/>
    <w:rsid w:val="00971D44"/>
    <w:pPr>
      <w:ind w:leftChars="200" w:left="480"/>
    </w:pPr>
  </w:style>
  <w:style w:type="table" w:styleId="a5">
    <w:name w:val="Table Grid"/>
    <w:basedOn w:val="a1"/>
    <w:uiPriority w:val="59"/>
    <w:rsid w:val="00971D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6B5F8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6B5F84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6B5F8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6B5F84"/>
    <w:rPr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B91DF4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B91DF4"/>
    <w:rPr>
      <w:rFonts w:asciiTheme="majorHAnsi" w:eastAsiaTheme="majorEastAsia" w:hAnsiTheme="majorHAnsi" w:cstheme="majorBidi"/>
      <w:sz w:val="18"/>
      <w:szCs w:val="18"/>
    </w:rPr>
  </w:style>
  <w:style w:type="character" w:customStyle="1" w:styleId="apple-converted-space">
    <w:name w:val="apple-converted-space"/>
    <w:basedOn w:val="a0"/>
    <w:rsid w:val="00566EBB"/>
  </w:style>
  <w:style w:type="character" w:customStyle="1" w:styleId="10">
    <w:name w:val="標題 1 字元"/>
    <w:basedOn w:val="a0"/>
    <w:link w:val="1"/>
    <w:uiPriority w:val="1"/>
    <w:rsid w:val="00D815CE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styleId="ac">
    <w:name w:val="annotation reference"/>
    <w:basedOn w:val="a0"/>
    <w:uiPriority w:val="99"/>
    <w:semiHidden/>
    <w:unhideWhenUsed/>
    <w:rsid w:val="008178C5"/>
    <w:rPr>
      <w:sz w:val="18"/>
      <w:szCs w:val="18"/>
    </w:rPr>
  </w:style>
  <w:style w:type="paragraph" w:styleId="ad">
    <w:name w:val="annotation text"/>
    <w:basedOn w:val="a"/>
    <w:link w:val="ae"/>
    <w:uiPriority w:val="99"/>
    <w:semiHidden/>
    <w:unhideWhenUsed/>
    <w:rsid w:val="008178C5"/>
  </w:style>
  <w:style w:type="character" w:customStyle="1" w:styleId="ae">
    <w:name w:val="註解文字 字元"/>
    <w:basedOn w:val="a0"/>
    <w:link w:val="ad"/>
    <w:uiPriority w:val="99"/>
    <w:semiHidden/>
    <w:rsid w:val="008178C5"/>
  </w:style>
  <w:style w:type="paragraph" w:styleId="af">
    <w:name w:val="annotation subject"/>
    <w:basedOn w:val="ad"/>
    <w:next w:val="ad"/>
    <w:link w:val="af0"/>
    <w:uiPriority w:val="99"/>
    <w:semiHidden/>
    <w:unhideWhenUsed/>
    <w:rsid w:val="008178C5"/>
    <w:rPr>
      <w:b/>
      <w:bCs/>
    </w:rPr>
  </w:style>
  <w:style w:type="character" w:customStyle="1" w:styleId="af0">
    <w:name w:val="註解主旨 字元"/>
    <w:basedOn w:val="ae"/>
    <w:link w:val="af"/>
    <w:uiPriority w:val="99"/>
    <w:semiHidden/>
    <w:rsid w:val="008178C5"/>
    <w:rPr>
      <w:b/>
      <w:bCs/>
    </w:rPr>
  </w:style>
  <w:style w:type="paragraph" w:styleId="af1">
    <w:name w:val="TOC Heading"/>
    <w:basedOn w:val="1"/>
    <w:next w:val="a"/>
    <w:uiPriority w:val="39"/>
    <w:unhideWhenUsed/>
    <w:qFormat/>
    <w:rsid w:val="008178C5"/>
    <w:pPr>
      <w:keepLines/>
      <w:widowControl/>
      <w:spacing w:before="240" w:after="0" w:line="259" w:lineRule="auto"/>
      <w:outlineLvl w:val="9"/>
    </w:pPr>
    <w:rPr>
      <w:b w:val="0"/>
      <w:bCs w:val="0"/>
      <w:color w:val="2E74B5" w:themeColor="accent1" w:themeShade="BF"/>
      <w:kern w:val="0"/>
      <w:sz w:val="32"/>
      <w:szCs w:val="32"/>
    </w:rPr>
  </w:style>
  <w:style w:type="paragraph" w:styleId="21">
    <w:name w:val="toc 2"/>
    <w:basedOn w:val="a"/>
    <w:next w:val="a"/>
    <w:autoRedefine/>
    <w:uiPriority w:val="39"/>
    <w:unhideWhenUsed/>
    <w:rsid w:val="008178C5"/>
    <w:pPr>
      <w:widowControl/>
      <w:spacing w:after="100" w:line="259" w:lineRule="auto"/>
      <w:ind w:left="220"/>
    </w:pPr>
    <w:rPr>
      <w:rFonts w:cs="Times New Roman"/>
      <w:kern w:val="0"/>
      <w:sz w:val="22"/>
    </w:rPr>
  </w:style>
  <w:style w:type="paragraph" w:styleId="11">
    <w:name w:val="toc 1"/>
    <w:basedOn w:val="a"/>
    <w:next w:val="a"/>
    <w:autoRedefine/>
    <w:uiPriority w:val="39"/>
    <w:unhideWhenUsed/>
    <w:rsid w:val="000D6EFB"/>
    <w:pPr>
      <w:widowControl/>
      <w:tabs>
        <w:tab w:val="right" w:leader="dot" w:pos="9060"/>
      </w:tabs>
      <w:spacing w:after="100" w:line="259" w:lineRule="auto"/>
    </w:pPr>
    <w:rPr>
      <w:rFonts w:ascii="Times New Roman" w:eastAsia="標楷體" w:hAnsi="Times New Roman" w:cs="Times New Roman"/>
      <w:b/>
      <w:noProof/>
      <w:kern w:val="0"/>
      <w:szCs w:val="24"/>
    </w:rPr>
  </w:style>
  <w:style w:type="paragraph" w:styleId="31">
    <w:name w:val="toc 3"/>
    <w:basedOn w:val="a"/>
    <w:next w:val="a"/>
    <w:autoRedefine/>
    <w:uiPriority w:val="39"/>
    <w:unhideWhenUsed/>
    <w:rsid w:val="008178C5"/>
    <w:pPr>
      <w:widowControl/>
      <w:spacing w:after="100" w:line="259" w:lineRule="auto"/>
      <w:ind w:left="440"/>
    </w:pPr>
    <w:rPr>
      <w:rFonts w:cs="Times New Roman"/>
      <w:kern w:val="0"/>
      <w:sz w:val="22"/>
    </w:rPr>
  </w:style>
  <w:style w:type="character" w:styleId="af2">
    <w:name w:val="Hyperlink"/>
    <w:basedOn w:val="a0"/>
    <w:uiPriority w:val="99"/>
    <w:unhideWhenUsed/>
    <w:rsid w:val="008178C5"/>
    <w:rPr>
      <w:color w:val="0563C1" w:themeColor="hyperlink"/>
      <w:u w:val="single"/>
    </w:rPr>
  </w:style>
  <w:style w:type="paragraph" w:styleId="af3">
    <w:name w:val="No Spacing"/>
    <w:link w:val="af4"/>
    <w:uiPriority w:val="1"/>
    <w:qFormat/>
    <w:rsid w:val="00507E27"/>
    <w:rPr>
      <w:kern w:val="0"/>
      <w:sz w:val="22"/>
    </w:rPr>
  </w:style>
  <w:style w:type="character" w:customStyle="1" w:styleId="af4">
    <w:name w:val="無間距 字元"/>
    <w:basedOn w:val="a0"/>
    <w:link w:val="af3"/>
    <w:uiPriority w:val="1"/>
    <w:rsid w:val="00507E27"/>
    <w:rPr>
      <w:kern w:val="0"/>
      <w:sz w:val="22"/>
    </w:rPr>
  </w:style>
  <w:style w:type="character" w:customStyle="1" w:styleId="a4">
    <w:name w:val="清單段落 字元"/>
    <w:aliases w:val="卑南壹 字元,標1 字元,標11 字元,標12 字元,12 20 字元,List Paragraph 字元,(1)(1)(1)(1)(1)(1)(1)(1) 字元,網推會說明清單 字元,附錄1 字元,1.2.3. 字元,壹_二階 字元,List Paragraph1 字元,標題 (4) 字元,1.1.1.1清單段落 字元,列點 字元,(二) 字元,貿易局(一) 字元,Recommendation 字元,Footnote Sam 字元,Text 字元,Noise heading 字元"/>
    <w:link w:val="a3"/>
    <w:uiPriority w:val="34"/>
    <w:rsid w:val="001E6AC4"/>
  </w:style>
  <w:style w:type="character" w:customStyle="1" w:styleId="12">
    <w:name w:val="未解析的提及項目1"/>
    <w:basedOn w:val="a0"/>
    <w:uiPriority w:val="99"/>
    <w:semiHidden/>
    <w:unhideWhenUsed/>
    <w:rsid w:val="001426DC"/>
    <w:rPr>
      <w:color w:val="605E5C"/>
      <w:shd w:val="clear" w:color="auto" w:fill="E1DFDD"/>
    </w:rPr>
  </w:style>
  <w:style w:type="character" w:customStyle="1" w:styleId="20">
    <w:name w:val="標題 2 字元"/>
    <w:basedOn w:val="a0"/>
    <w:link w:val="2"/>
    <w:uiPriority w:val="9"/>
    <w:rsid w:val="00670A70"/>
    <w:rPr>
      <w:rFonts w:asciiTheme="majorHAnsi" w:eastAsiaTheme="majorEastAsia" w:hAnsiTheme="majorHAnsi" w:cstheme="majorBidi"/>
      <w:b/>
      <w:bCs/>
      <w:sz w:val="48"/>
      <w:szCs w:val="48"/>
    </w:rPr>
  </w:style>
  <w:style w:type="character" w:customStyle="1" w:styleId="top-cardsubline-item">
    <w:name w:val="top-card__subline-item"/>
    <w:rsid w:val="00670A70"/>
  </w:style>
  <w:style w:type="character" w:styleId="af5">
    <w:name w:val="Strong"/>
    <w:uiPriority w:val="22"/>
    <w:qFormat/>
    <w:rsid w:val="00670A70"/>
    <w:rPr>
      <w:b/>
      <w:bCs/>
    </w:rPr>
  </w:style>
  <w:style w:type="paragraph" w:styleId="af6">
    <w:name w:val="Date"/>
    <w:basedOn w:val="a"/>
    <w:next w:val="a"/>
    <w:link w:val="af7"/>
    <w:uiPriority w:val="99"/>
    <w:semiHidden/>
    <w:unhideWhenUsed/>
    <w:rsid w:val="00670A70"/>
    <w:pPr>
      <w:jc w:val="right"/>
    </w:pPr>
  </w:style>
  <w:style w:type="character" w:customStyle="1" w:styleId="af7">
    <w:name w:val="日期 字元"/>
    <w:basedOn w:val="a0"/>
    <w:link w:val="af6"/>
    <w:uiPriority w:val="99"/>
    <w:semiHidden/>
    <w:rsid w:val="00670A70"/>
  </w:style>
  <w:style w:type="character" w:styleId="af8">
    <w:name w:val="Emphasis"/>
    <w:basedOn w:val="a0"/>
    <w:uiPriority w:val="20"/>
    <w:qFormat/>
    <w:rsid w:val="00BF349D"/>
    <w:rPr>
      <w:i/>
      <w:iCs/>
    </w:rPr>
  </w:style>
  <w:style w:type="character" w:customStyle="1" w:styleId="22">
    <w:name w:val="未解析的提及項目2"/>
    <w:basedOn w:val="a0"/>
    <w:uiPriority w:val="99"/>
    <w:semiHidden/>
    <w:unhideWhenUsed/>
    <w:rsid w:val="00AC1F7F"/>
    <w:rPr>
      <w:color w:val="605E5C"/>
      <w:shd w:val="clear" w:color="auto" w:fill="E1DFDD"/>
    </w:rPr>
  </w:style>
  <w:style w:type="paragraph" w:customStyle="1" w:styleId="Default">
    <w:name w:val="Default"/>
    <w:rsid w:val="00A42FA0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Cs w:val="24"/>
    </w:rPr>
  </w:style>
  <w:style w:type="character" w:customStyle="1" w:styleId="30">
    <w:name w:val="標題 3 字元"/>
    <w:basedOn w:val="a0"/>
    <w:link w:val="3"/>
    <w:uiPriority w:val="9"/>
    <w:semiHidden/>
    <w:rsid w:val="00CA2EC7"/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af9">
    <w:name w:val="Body Text"/>
    <w:basedOn w:val="a"/>
    <w:link w:val="afa"/>
    <w:uiPriority w:val="1"/>
    <w:semiHidden/>
    <w:unhideWhenUsed/>
    <w:qFormat/>
    <w:rsid w:val="0063014B"/>
    <w:pPr>
      <w:spacing w:before="66"/>
      <w:ind w:left="1223"/>
    </w:pPr>
    <w:rPr>
      <w:rFonts w:ascii="標楷體" w:eastAsia="標楷體" w:hAnsi="標楷體"/>
      <w:kern w:val="0"/>
      <w:szCs w:val="24"/>
      <w:lang w:eastAsia="en-US"/>
    </w:rPr>
  </w:style>
  <w:style w:type="character" w:customStyle="1" w:styleId="afa">
    <w:name w:val="本文 字元"/>
    <w:basedOn w:val="a0"/>
    <w:link w:val="af9"/>
    <w:uiPriority w:val="1"/>
    <w:semiHidden/>
    <w:rsid w:val="0063014B"/>
    <w:rPr>
      <w:rFonts w:ascii="標楷體" w:eastAsia="標楷體" w:hAnsi="標楷體"/>
      <w:kern w:val="0"/>
      <w:szCs w:val="24"/>
      <w:lang w:eastAsia="en-US"/>
    </w:rPr>
  </w:style>
  <w:style w:type="character" w:customStyle="1" w:styleId="13">
    <w:name w:val="未解析的提及1"/>
    <w:basedOn w:val="a0"/>
    <w:uiPriority w:val="99"/>
    <w:semiHidden/>
    <w:unhideWhenUsed/>
    <w:rsid w:val="00F6179F"/>
    <w:rPr>
      <w:color w:val="605E5C"/>
      <w:shd w:val="clear" w:color="auto" w:fill="E1DFDD"/>
    </w:rPr>
  </w:style>
  <w:style w:type="character" w:customStyle="1" w:styleId="32">
    <w:name w:val="未解析的提及項目3"/>
    <w:basedOn w:val="a0"/>
    <w:uiPriority w:val="99"/>
    <w:semiHidden/>
    <w:unhideWhenUsed/>
    <w:rsid w:val="009A643E"/>
    <w:rPr>
      <w:color w:val="605E5C"/>
      <w:shd w:val="clear" w:color="auto" w:fill="E1DFDD"/>
    </w:rPr>
  </w:style>
  <w:style w:type="character" w:styleId="afb">
    <w:name w:val="FollowedHyperlink"/>
    <w:basedOn w:val="a0"/>
    <w:uiPriority w:val="99"/>
    <w:semiHidden/>
    <w:unhideWhenUsed/>
    <w:rsid w:val="009A643E"/>
    <w:rPr>
      <w:color w:val="954F72" w:themeColor="followedHyperlink"/>
      <w:u w:val="single"/>
    </w:rPr>
  </w:style>
  <w:style w:type="character" w:customStyle="1" w:styleId="23">
    <w:name w:val="未解析的提及2"/>
    <w:basedOn w:val="a0"/>
    <w:uiPriority w:val="99"/>
    <w:semiHidden/>
    <w:unhideWhenUsed/>
    <w:rsid w:val="00DC392B"/>
    <w:rPr>
      <w:color w:val="605E5C"/>
      <w:shd w:val="clear" w:color="auto" w:fill="E1DFDD"/>
    </w:rPr>
  </w:style>
  <w:style w:type="character" w:customStyle="1" w:styleId="4">
    <w:name w:val="未解析的提及項目4"/>
    <w:basedOn w:val="a0"/>
    <w:uiPriority w:val="99"/>
    <w:semiHidden/>
    <w:unhideWhenUsed/>
    <w:rsid w:val="00B634C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93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046832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57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33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626414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49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81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526672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45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92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5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85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0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9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24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8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47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7785C9-C345-4CF1-81C9-7F208E5B48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71</TotalTime>
  <Pages>1</Pages>
  <Words>68</Words>
  <Characters>392</Characters>
  <Application>Microsoft Office Word</Application>
  <DocSecurity>0</DocSecurity>
  <Lines>3</Lines>
  <Paragraphs>1</Paragraphs>
  <ScaleCrop>false</ScaleCrop>
  <Company/>
  <LinksUpToDate>false</LinksUpToDate>
  <CharactersWithSpaces>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user</cp:lastModifiedBy>
  <cp:revision>284</cp:revision>
  <cp:lastPrinted>2025-09-21T08:18:00Z</cp:lastPrinted>
  <dcterms:created xsi:type="dcterms:W3CDTF">2022-10-14T07:08:00Z</dcterms:created>
  <dcterms:modified xsi:type="dcterms:W3CDTF">2025-09-21T08:19:00Z</dcterms:modified>
</cp:coreProperties>
</file>